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7C3BEB" w:rsidRDefault="007C3BEB" w:rsidP="00CF2171">
      <w:pPr>
        <w:pStyle w:val="Default"/>
        <w:jc w:val="center"/>
      </w:pPr>
      <w:r>
        <w:object w:dxaOrig="3840" w:dyaOrig="25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8pt;height:93.75pt" o:ole="">
            <v:imagedata r:id="rId6" o:title=""/>
          </v:shape>
          <o:OLEObject Type="Embed" ProgID="MSPhotoEd.3" ShapeID="_x0000_i1025" DrawAspect="Content" ObjectID="_1587557629" r:id="rId7"/>
        </w:object>
      </w:r>
    </w:p>
    <w:p w:rsidR="00CF2171" w:rsidRPr="00CF2171" w:rsidRDefault="00CF2171" w:rsidP="00CF2171">
      <w:pPr>
        <w:pStyle w:val="Default"/>
        <w:jc w:val="center"/>
        <w:rPr>
          <w:rFonts w:asciiTheme="minorHAnsi" w:hAnsiTheme="minorHAnsi"/>
          <w:b/>
          <w:bCs/>
          <w:sz w:val="28"/>
          <w:szCs w:val="28"/>
        </w:rPr>
      </w:pPr>
      <w:r w:rsidRPr="00CF2171">
        <w:rPr>
          <w:rFonts w:asciiTheme="minorHAnsi" w:hAnsiTheme="minorHAnsi"/>
          <w:b/>
          <w:bCs/>
          <w:sz w:val="28"/>
          <w:szCs w:val="28"/>
        </w:rPr>
        <w:t>201</w:t>
      </w:r>
      <w:r w:rsidR="007C3BEB">
        <w:rPr>
          <w:rFonts w:asciiTheme="minorHAnsi" w:hAnsiTheme="minorHAnsi"/>
          <w:b/>
          <w:bCs/>
          <w:sz w:val="28"/>
          <w:szCs w:val="28"/>
        </w:rPr>
        <w:t>8</w:t>
      </w:r>
      <w:r w:rsidRPr="00CF2171">
        <w:rPr>
          <w:rFonts w:asciiTheme="minorHAnsi" w:hAnsiTheme="minorHAnsi"/>
          <w:b/>
          <w:bCs/>
          <w:sz w:val="28"/>
          <w:szCs w:val="28"/>
        </w:rPr>
        <w:t>/201</w:t>
      </w:r>
      <w:r w:rsidR="007C3BEB">
        <w:rPr>
          <w:rFonts w:asciiTheme="minorHAnsi" w:hAnsiTheme="minorHAnsi"/>
          <w:b/>
          <w:bCs/>
          <w:sz w:val="28"/>
          <w:szCs w:val="28"/>
        </w:rPr>
        <w:t>9</w:t>
      </w:r>
      <w:r w:rsidRPr="00CF2171">
        <w:rPr>
          <w:rFonts w:asciiTheme="minorHAnsi" w:hAnsiTheme="minorHAnsi"/>
          <w:b/>
          <w:bCs/>
          <w:sz w:val="28"/>
          <w:szCs w:val="28"/>
        </w:rPr>
        <w:t xml:space="preserve"> AFPOC Mentor Program</w:t>
      </w:r>
    </w:p>
    <w:p w:rsidR="00CF2171" w:rsidRPr="00CF2171" w:rsidRDefault="00CF2171" w:rsidP="00CF2171">
      <w:pPr>
        <w:pStyle w:val="Default"/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Components of Success</w:t>
      </w:r>
    </w:p>
    <w:p w:rsidR="00CF2171" w:rsidRPr="00315191" w:rsidRDefault="00CF2171" w:rsidP="00CF2171">
      <w:pPr>
        <w:pStyle w:val="Default"/>
        <w:rPr>
          <w:rFonts w:asciiTheme="minorHAnsi" w:hAnsiTheme="minorHAnsi"/>
          <w:b/>
          <w:bCs/>
          <w:sz w:val="16"/>
          <w:szCs w:val="16"/>
        </w:rPr>
      </w:pPr>
    </w:p>
    <w:p w:rsidR="00CF2171" w:rsidRPr="00315191" w:rsidRDefault="00CF2171" w:rsidP="00CF2171">
      <w:pPr>
        <w:pStyle w:val="Default"/>
        <w:rPr>
          <w:rFonts w:asciiTheme="minorHAnsi" w:hAnsiTheme="minorHAnsi"/>
          <w:b/>
          <w:bCs/>
          <w:sz w:val="16"/>
          <w:szCs w:val="16"/>
        </w:rPr>
      </w:pPr>
    </w:p>
    <w:p w:rsidR="00CF2171" w:rsidRPr="00315191" w:rsidRDefault="00CF2171" w:rsidP="00315191">
      <w:pPr>
        <w:pStyle w:val="Default"/>
        <w:rPr>
          <w:rFonts w:asciiTheme="minorHAnsi" w:hAnsiTheme="minorHAnsi"/>
          <w:sz w:val="22"/>
          <w:szCs w:val="22"/>
        </w:rPr>
      </w:pPr>
      <w:r w:rsidRPr="00315191">
        <w:rPr>
          <w:rFonts w:asciiTheme="minorHAnsi" w:hAnsiTheme="minorHAnsi"/>
          <w:b/>
          <w:bCs/>
          <w:sz w:val="22"/>
          <w:szCs w:val="22"/>
        </w:rPr>
        <w:t>The Fundrais</w:t>
      </w:r>
      <w:r w:rsidR="0042531C" w:rsidRPr="00315191">
        <w:rPr>
          <w:rFonts w:asciiTheme="minorHAnsi" w:hAnsiTheme="minorHAnsi"/>
          <w:b/>
          <w:bCs/>
          <w:sz w:val="22"/>
          <w:szCs w:val="22"/>
        </w:rPr>
        <w:t>ing Service Project Definition:</w:t>
      </w:r>
    </w:p>
    <w:p w:rsidR="00CF2171" w:rsidRDefault="00CF2171" w:rsidP="00315191">
      <w:pPr>
        <w:spacing w:after="0"/>
      </w:pPr>
      <w:r w:rsidRPr="00315191">
        <w:t>A service project is</w:t>
      </w:r>
      <w:r w:rsidR="0042531C" w:rsidRPr="00315191">
        <w:t xml:space="preserve"> to focus on building and implementing a component of a comprehensive fund development plan in the area of your organization’s</w:t>
      </w:r>
      <w:r w:rsidRPr="00315191">
        <w:t xml:space="preserve"> annual fund, major gifts</w:t>
      </w:r>
      <w:r w:rsidR="0042531C" w:rsidRPr="00315191">
        <w:t xml:space="preserve"> program</w:t>
      </w:r>
      <w:r w:rsidRPr="00315191">
        <w:t>, planned giving</w:t>
      </w:r>
      <w:r w:rsidR="0042531C" w:rsidRPr="00315191">
        <w:t xml:space="preserve"> program</w:t>
      </w:r>
      <w:r w:rsidRPr="00315191">
        <w:t>, grant writing or capital campaign</w:t>
      </w:r>
      <w:r w:rsidR="0042531C" w:rsidRPr="00315191">
        <w:t>.</w:t>
      </w:r>
      <w:r w:rsidRPr="00315191">
        <w:t xml:space="preserve"> Potential projects will be identified by the mentee in consultation with their mentor. </w:t>
      </w:r>
      <w:r w:rsidR="0042531C" w:rsidRPr="00315191">
        <w:t>Final projects will be implemented by the mentee with guidance and advice by the mentor.</w:t>
      </w:r>
    </w:p>
    <w:p w:rsidR="00315191" w:rsidRPr="00315191" w:rsidRDefault="00315191" w:rsidP="00315191">
      <w:pPr>
        <w:spacing w:after="0"/>
        <w:rPr>
          <w:sz w:val="16"/>
          <w:szCs w:val="16"/>
        </w:rPr>
      </w:pPr>
    </w:p>
    <w:p w:rsidR="00CF2171" w:rsidRPr="00315191" w:rsidRDefault="00CF2171" w:rsidP="00315191">
      <w:pPr>
        <w:pStyle w:val="Default"/>
        <w:rPr>
          <w:rFonts w:asciiTheme="minorHAnsi" w:hAnsiTheme="minorHAnsi"/>
          <w:b/>
          <w:bCs/>
          <w:sz w:val="22"/>
          <w:szCs w:val="22"/>
        </w:rPr>
      </w:pPr>
      <w:r w:rsidRPr="00315191">
        <w:rPr>
          <w:rFonts w:asciiTheme="minorHAnsi" w:hAnsiTheme="minorHAnsi"/>
          <w:b/>
          <w:bCs/>
          <w:sz w:val="22"/>
          <w:szCs w:val="22"/>
        </w:rPr>
        <w:t>The Fundraising Service Project Will:</w:t>
      </w:r>
    </w:p>
    <w:p w:rsidR="00CF2171" w:rsidRPr="00315191" w:rsidRDefault="00CF2171" w:rsidP="00315191">
      <w:pPr>
        <w:pStyle w:val="Default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315191">
        <w:rPr>
          <w:rFonts w:asciiTheme="minorHAnsi" w:hAnsiTheme="minorHAnsi"/>
          <w:sz w:val="22"/>
          <w:szCs w:val="22"/>
        </w:rPr>
        <w:t>Focus on one or more components of the mentee’s organization’s development plan</w:t>
      </w:r>
      <w:r w:rsidR="0042531C" w:rsidRPr="00315191">
        <w:rPr>
          <w:rFonts w:asciiTheme="minorHAnsi" w:hAnsiTheme="minorHAnsi"/>
          <w:sz w:val="22"/>
          <w:szCs w:val="22"/>
        </w:rPr>
        <w:t xml:space="preserve"> and goal</w:t>
      </w:r>
      <w:r w:rsidRPr="00315191">
        <w:rPr>
          <w:rFonts w:asciiTheme="minorHAnsi" w:hAnsiTheme="minorHAnsi"/>
          <w:sz w:val="22"/>
          <w:szCs w:val="22"/>
        </w:rPr>
        <w:t xml:space="preserve"> of the project should positively impact the plan </w:t>
      </w:r>
    </w:p>
    <w:p w:rsidR="00CF2171" w:rsidRPr="00315191" w:rsidRDefault="00CF2171" w:rsidP="00067382">
      <w:pPr>
        <w:pStyle w:val="ListParagraph"/>
        <w:numPr>
          <w:ilvl w:val="0"/>
          <w:numId w:val="1"/>
        </w:numPr>
        <w:spacing w:line="240" w:lineRule="auto"/>
        <w:rPr>
          <w:rFonts w:cs="Arial"/>
        </w:rPr>
      </w:pPr>
      <w:r w:rsidRPr="00315191">
        <w:rPr>
          <w:rFonts w:cs="Arial"/>
        </w:rPr>
        <w:t>Be accomplished within the six-month timeframe: August-</w:t>
      </w:r>
      <w:r w:rsidR="0042531C" w:rsidRPr="00315191">
        <w:rPr>
          <w:rFonts w:cs="Arial"/>
        </w:rPr>
        <w:t xml:space="preserve"> February</w:t>
      </w:r>
    </w:p>
    <w:p w:rsidR="00CF2171" w:rsidRPr="00315191" w:rsidRDefault="00CF2171" w:rsidP="00067382">
      <w:pPr>
        <w:pStyle w:val="ListParagraph"/>
        <w:numPr>
          <w:ilvl w:val="0"/>
          <w:numId w:val="1"/>
        </w:numPr>
        <w:spacing w:line="240" w:lineRule="auto"/>
        <w:rPr>
          <w:rFonts w:cs="Arial"/>
        </w:rPr>
      </w:pPr>
      <w:r w:rsidRPr="00315191">
        <w:rPr>
          <w:rFonts w:cs="Arial"/>
        </w:rPr>
        <w:t xml:space="preserve">Have measurable </w:t>
      </w:r>
      <w:r w:rsidR="0042531C" w:rsidRPr="00315191">
        <w:rPr>
          <w:rFonts w:cs="Arial"/>
        </w:rPr>
        <w:t>goals and results</w:t>
      </w:r>
    </w:p>
    <w:p w:rsidR="00CF2171" w:rsidRPr="00315191" w:rsidRDefault="00CF2171" w:rsidP="00067382">
      <w:pPr>
        <w:pStyle w:val="ListParagraph"/>
        <w:numPr>
          <w:ilvl w:val="0"/>
          <w:numId w:val="1"/>
        </w:numPr>
        <w:spacing w:line="240" w:lineRule="auto"/>
        <w:rPr>
          <w:rFonts w:cs="Arial"/>
        </w:rPr>
      </w:pPr>
      <w:r w:rsidRPr="00315191">
        <w:rPr>
          <w:rFonts w:cs="Arial"/>
        </w:rPr>
        <w:t xml:space="preserve">Be approved by the mentee’s supervisor and mentor. </w:t>
      </w:r>
    </w:p>
    <w:p w:rsidR="00CF2171" w:rsidRPr="00315191" w:rsidRDefault="00CF2171" w:rsidP="00315191">
      <w:pPr>
        <w:spacing w:after="0" w:line="240" w:lineRule="auto"/>
        <w:rPr>
          <w:rFonts w:cs="Arial"/>
          <w:b/>
        </w:rPr>
      </w:pPr>
      <w:r w:rsidRPr="00315191">
        <w:rPr>
          <w:rFonts w:cs="Arial"/>
          <w:b/>
        </w:rPr>
        <w:t>The Initial Project Description (Due to mentors</w:t>
      </w:r>
      <w:r w:rsidR="009A4187" w:rsidRPr="00315191">
        <w:rPr>
          <w:rFonts w:cs="Arial"/>
          <w:b/>
        </w:rPr>
        <w:t xml:space="preserve"> by</w:t>
      </w:r>
      <w:r w:rsidRPr="00315191">
        <w:rPr>
          <w:rFonts w:cs="Arial"/>
          <w:b/>
        </w:rPr>
        <w:t xml:space="preserve"> </w:t>
      </w:r>
      <w:r w:rsidR="007C3BEB">
        <w:rPr>
          <w:rFonts w:cs="Arial"/>
          <w:b/>
        </w:rPr>
        <w:t>August 15</w:t>
      </w:r>
      <w:r w:rsidRPr="00315191">
        <w:rPr>
          <w:rFonts w:cs="Arial"/>
          <w:b/>
        </w:rPr>
        <w:t>)</w:t>
      </w:r>
    </w:p>
    <w:p w:rsidR="0042531C" w:rsidRPr="00315191" w:rsidRDefault="00CF2171" w:rsidP="00315191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</w:rPr>
      </w:pPr>
      <w:r w:rsidRPr="00315191">
        <w:rPr>
          <w:rFonts w:cs="Arial"/>
        </w:rPr>
        <w:t xml:space="preserve">Explain why the project is important to the mentee’s organization. </w:t>
      </w:r>
    </w:p>
    <w:p w:rsidR="00CF2171" w:rsidRPr="00315191" w:rsidRDefault="00CF2171" w:rsidP="00067382">
      <w:pPr>
        <w:pStyle w:val="ListParagraph"/>
        <w:numPr>
          <w:ilvl w:val="0"/>
          <w:numId w:val="2"/>
        </w:numPr>
        <w:spacing w:line="240" w:lineRule="auto"/>
        <w:rPr>
          <w:rFonts w:cs="Arial"/>
        </w:rPr>
      </w:pPr>
      <w:r w:rsidRPr="00315191">
        <w:rPr>
          <w:rFonts w:cs="Arial"/>
        </w:rPr>
        <w:t xml:space="preserve">Identify the component(s) of the development plan the project will impact. </w:t>
      </w:r>
    </w:p>
    <w:p w:rsidR="00CF2171" w:rsidRPr="00315191" w:rsidRDefault="00CF2171" w:rsidP="00067382">
      <w:pPr>
        <w:pStyle w:val="ListParagraph"/>
        <w:numPr>
          <w:ilvl w:val="0"/>
          <w:numId w:val="2"/>
        </w:numPr>
        <w:spacing w:line="240" w:lineRule="auto"/>
        <w:rPr>
          <w:rFonts w:cs="Arial"/>
        </w:rPr>
      </w:pPr>
      <w:r w:rsidRPr="00315191">
        <w:rPr>
          <w:rFonts w:cs="Arial"/>
        </w:rPr>
        <w:t xml:space="preserve">Have a goal statement stating clearly what the project is meant to accomplish. </w:t>
      </w:r>
    </w:p>
    <w:p w:rsidR="00CF2171" w:rsidRPr="00315191" w:rsidRDefault="00CF2171" w:rsidP="00067382">
      <w:pPr>
        <w:pStyle w:val="ListParagraph"/>
        <w:numPr>
          <w:ilvl w:val="0"/>
          <w:numId w:val="2"/>
        </w:numPr>
        <w:spacing w:line="240" w:lineRule="auto"/>
        <w:rPr>
          <w:rFonts w:cs="Arial"/>
        </w:rPr>
      </w:pPr>
      <w:r w:rsidRPr="00315191">
        <w:rPr>
          <w:rFonts w:cs="Arial"/>
        </w:rPr>
        <w:t xml:space="preserve">Have action steps that describe how the project will be conducted. </w:t>
      </w:r>
    </w:p>
    <w:p w:rsidR="00CF2171" w:rsidRPr="00315191" w:rsidRDefault="00CF2171" w:rsidP="00067382">
      <w:pPr>
        <w:pStyle w:val="ListParagraph"/>
        <w:numPr>
          <w:ilvl w:val="0"/>
          <w:numId w:val="2"/>
        </w:numPr>
        <w:spacing w:line="240" w:lineRule="auto"/>
        <w:rPr>
          <w:rFonts w:cs="Arial"/>
        </w:rPr>
      </w:pPr>
      <w:r w:rsidRPr="00315191">
        <w:rPr>
          <w:rFonts w:cs="Arial"/>
        </w:rPr>
        <w:t xml:space="preserve">List specific outcomes that describe what will happen and/or be present if the project is successful. </w:t>
      </w:r>
    </w:p>
    <w:p w:rsidR="00CF2171" w:rsidRPr="00315191" w:rsidRDefault="00CF2171" w:rsidP="00067382">
      <w:pPr>
        <w:pStyle w:val="ListParagraph"/>
        <w:numPr>
          <w:ilvl w:val="0"/>
          <w:numId w:val="2"/>
        </w:numPr>
        <w:spacing w:before="240" w:line="240" w:lineRule="auto"/>
        <w:rPr>
          <w:rFonts w:cs="Arial"/>
        </w:rPr>
      </w:pPr>
      <w:r w:rsidRPr="00315191">
        <w:rPr>
          <w:rFonts w:cs="Arial"/>
        </w:rPr>
        <w:t xml:space="preserve">Be no longer than three type-written pages. </w:t>
      </w:r>
    </w:p>
    <w:p w:rsidR="00067382" w:rsidRPr="00315191" w:rsidRDefault="00315191" w:rsidP="00315191">
      <w:pPr>
        <w:spacing w:after="0"/>
        <w:rPr>
          <w:b/>
        </w:rPr>
      </w:pPr>
      <w:r w:rsidRPr="00315191">
        <w:rPr>
          <w:b/>
        </w:rPr>
        <w:t>M</w:t>
      </w:r>
      <w:r w:rsidR="009A4187" w:rsidRPr="00315191">
        <w:rPr>
          <w:b/>
        </w:rPr>
        <w:t>entee</w:t>
      </w:r>
      <w:r w:rsidRPr="00315191">
        <w:rPr>
          <w:b/>
        </w:rPr>
        <w:t xml:space="preserve"> </w:t>
      </w:r>
      <w:r>
        <w:rPr>
          <w:b/>
        </w:rPr>
        <w:t>R</w:t>
      </w:r>
      <w:r w:rsidRPr="00315191">
        <w:rPr>
          <w:b/>
        </w:rPr>
        <w:t>esponsibilities</w:t>
      </w:r>
      <w:r w:rsidR="009A4187" w:rsidRPr="00315191">
        <w:rPr>
          <w:b/>
        </w:rPr>
        <w:t>:</w:t>
      </w:r>
    </w:p>
    <w:p w:rsidR="00315191" w:rsidRPr="00315191" w:rsidRDefault="00315191" w:rsidP="00315191">
      <w:pPr>
        <w:pStyle w:val="ListParagraph"/>
        <w:numPr>
          <w:ilvl w:val="0"/>
          <w:numId w:val="3"/>
        </w:numPr>
        <w:spacing w:after="0"/>
      </w:pPr>
      <w:r w:rsidRPr="00315191">
        <w:t>Take the first step in contacting your mentor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Be prepared for your mentoring sessions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Establish a mutually agreeable plan for mentoring sessions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Focus on the relationship, rather than the outcomes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Ask direct questions about what you most want to know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Listen with an open mind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Take notes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Provide context and brief updates to help your mentor to understand you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Respect your mentor’s boundaries</w:t>
      </w:r>
    </w:p>
    <w:p w:rsidR="005E4868" w:rsidRPr="00315191" w:rsidRDefault="00315191" w:rsidP="00315191">
      <w:pPr>
        <w:pStyle w:val="ListParagraph"/>
        <w:numPr>
          <w:ilvl w:val="0"/>
          <w:numId w:val="3"/>
        </w:numPr>
      </w:pPr>
      <w:r w:rsidRPr="00315191">
        <w:t>Follow-up on agreements</w:t>
      </w:r>
    </w:p>
    <w:p w:rsidR="009A4187" w:rsidRDefault="00315191" w:rsidP="00315191">
      <w:pPr>
        <w:spacing w:after="0"/>
        <w:rPr>
          <w:b/>
        </w:rPr>
      </w:pPr>
      <w:r w:rsidRPr="00315191">
        <w:rPr>
          <w:b/>
        </w:rPr>
        <w:t>M</w:t>
      </w:r>
      <w:r w:rsidR="009A4187" w:rsidRPr="00315191">
        <w:rPr>
          <w:b/>
        </w:rPr>
        <w:t>entor</w:t>
      </w:r>
      <w:r w:rsidRPr="00315191">
        <w:rPr>
          <w:b/>
        </w:rPr>
        <w:t xml:space="preserve"> Responsibilities</w:t>
      </w:r>
      <w:r w:rsidR="009A4187" w:rsidRPr="00315191">
        <w:rPr>
          <w:b/>
        </w:rPr>
        <w:t>:</w:t>
      </w:r>
    </w:p>
    <w:p w:rsidR="00315191" w:rsidRDefault="00315191" w:rsidP="00315191">
      <w:pPr>
        <w:pStyle w:val="ListParagraph"/>
        <w:numPr>
          <w:ilvl w:val="0"/>
          <w:numId w:val="5"/>
        </w:numPr>
        <w:spacing w:after="0"/>
      </w:pPr>
      <w:r w:rsidRPr="00315191">
        <w:t>Be accessible</w:t>
      </w:r>
      <w:r>
        <w:t xml:space="preserve">, supportive and a good listener </w:t>
      </w:r>
    </w:p>
    <w:p w:rsidR="00315191" w:rsidRDefault="00315191" w:rsidP="00315191">
      <w:pPr>
        <w:pStyle w:val="ListParagraph"/>
        <w:numPr>
          <w:ilvl w:val="0"/>
          <w:numId w:val="5"/>
        </w:numPr>
        <w:spacing w:after="0"/>
      </w:pPr>
      <w:r>
        <w:t>Take interest in the mentee’s professional development</w:t>
      </w:r>
    </w:p>
    <w:p w:rsidR="00315191" w:rsidRDefault="00315191" w:rsidP="00315191">
      <w:pPr>
        <w:pStyle w:val="ListParagraph"/>
        <w:numPr>
          <w:ilvl w:val="0"/>
          <w:numId w:val="5"/>
        </w:numPr>
        <w:spacing w:after="0"/>
      </w:pPr>
      <w:r>
        <w:t>Be open and willing to share insights and experiences</w:t>
      </w:r>
    </w:p>
    <w:p w:rsidR="00315191" w:rsidRDefault="00315191" w:rsidP="00315191">
      <w:pPr>
        <w:pStyle w:val="ListParagraph"/>
        <w:numPr>
          <w:ilvl w:val="0"/>
          <w:numId w:val="5"/>
        </w:numPr>
        <w:spacing w:after="0"/>
      </w:pPr>
      <w:r>
        <w:t>Stretch your mentee beyond their comfort zone</w:t>
      </w:r>
    </w:p>
    <w:p w:rsidR="00315191" w:rsidRDefault="00315191" w:rsidP="00315191">
      <w:pPr>
        <w:pStyle w:val="ListParagraph"/>
        <w:numPr>
          <w:ilvl w:val="0"/>
          <w:numId w:val="5"/>
        </w:numPr>
        <w:spacing w:after="0"/>
      </w:pPr>
      <w:r>
        <w:t>Provide consistent and honest feedback</w:t>
      </w:r>
    </w:p>
    <w:p w:rsidR="00315191" w:rsidRDefault="00315191" w:rsidP="00315191">
      <w:pPr>
        <w:pStyle w:val="ListParagraph"/>
        <w:numPr>
          <w:ilvl w:val="0"/>
          <w:numId w:val="5"/>
        </w:numPr>
        <w:spacing w:after="0"/>
      </w:pPr>
      <w:r>
        <w:t>Find a way to help your mentee achieve their goals</w:t>
      </w:r>
    </w:p>
    <w:p w:rsidR="007C3BEB" w:rsidRDefault="007C3BEB" w:rsidP="007C3BEB">
      <w:pPr>
        <w:spacing w:after="0"/>
        <w:rPr>
          <w:rFonts w:cstheme="minorHAnsi"/>
        </w:rPr>
      </w:pPr>
    </w:p>
    <w:p w:rsidR="007C3BEB" w:rsidRPr="00315191" w:rsidRDefault="007C3BEB" w:rsidP="007C3BEB">
      <w:pPr>
        <w:spacing w:after="0"/>
      </w:pPr>
      <w:r w:rsidRPr="007C3BEB">
        <w:rPr>
          <w:rFonts w:cstheme="minorHAnsi"/>
          <w:b/>
        </w:rPr>
        <w:t xml:space="preserve">Questions? Contact Co-Chair Alan V. Pearson, CFRE, </w:t>
      </w:r>
      <w:hyperlink r:id="rId8" w:history="1">
        <w:r w:rsidRPr="007C3BEB">
          <w:rPr>
            <w:rStyle w:val="Hyperlink"/>
            <w:rFonts w:cstheme="minorHAnsi"/>
            <w:b/>
          </w:rPr>
          <w:t>Alan.Pearson@BlueLetterBible.org</w:t>
        </w:r>
      </w:hyperlink>
      <w:r w:rsidRPr="007C3BEB">
        <w:rPr>
          <w:rFonts w:cstheme="minorHAnsi"/>
          <w:b/>
        </w:rPr>
        <w:t xml:space="preserve"> or Co-Chair Dominic Mumolo, </w:t>
      </w:r>
      <w:hyperlink r:id="rId9" w:history="1">
        <w:r w:rsidRPr="007C3BEB">
          <w:rPr>
            <w:rStyle w:val="Hyperlink"/>
            <w:rFonts w:cstheme="minorHAnsi"/>
            <w:b/>
          </w:rPr>
          <w:t>dmumolo@lcad.edu</w:t>
        </w:r>
      </w:hyperlink>
    </w:p>
    <w:sectPr w:rsidR="007C3BEB" w:rsidRPr="00315191" w:rsidSect="007C3BE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6A5C6C"/>
    <w:multiLevelType w:val="hybridMultilevel"/>
    <w:tmpl w:val="AFACFB6C"/>
    <w:lvl w:ilvl="0" w:tplc="E9BA4C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F44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0ACE2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444D1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030DF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91603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824A3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466B3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2525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8A52981"/>
    <w:multiLevelType w:val="hybridMultilevel"/>
    <w:tmpl w:val="F8B4AB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519C7"/>
    <w:multiLevelType w:val="hybridMultilevel"/>
    <w:tmpl w:val="355C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B507FE"/>
    <w:multiLevelType w:val="hybridMultilevel"/>
    <w:tmpl w:val="8FD44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402488"/>
    <w:multiLevelType w:val="hybridMultilevel"/>
    <w:tmpl w:val="57FA6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TOwtDA2NjMzszBQ0lEKTi0uzszPAykwrAUAxi+PSCwAAAA="/>
  </w:docVars>
  <w:rsids>
    <w:rsidRoot w:val="00CF2171"/>
    <w:rsid w:val="000008A7"/>
    <w:rsid w:val="0000119E"/>
    <w:rsid w:val="00001227"/>
    <w:rsid w:val="00001992"/>
    <w:rsid w:val="00003241"/>
    <w:rsid w:val="00003DA6"/>
    <w:rsid w:val="00004940"/>
    <w:rsid w:val="00006A94"/>
    <w:rsid w:val="00007BB6"/>
    <w:rsid w:val="00010574"/>
    <w:rsid w:val="000122EB"/>
    <w:rsid w:val="000125CE"/>
    <w:rsid w:val="0001271C"/>
    <w:rsid w:val="00013569"/>
    <w:rsid w:val="00013727"/>
    <w:rsid w:val="00014629"/>
    <w:rsid w:val="00014747"/>
    <w:rsid w:val="00016AB1"/>
    <w:rsid w:val="0002294E"/>
    <w:rsid w:val="00023E64"/>
    <w:rsid w:val="00023FDB"/>
    <w:rsid w:val="00025204"/>
    <w:rsid w:val="000273F4"/>
    <w:rsid w:val="0002778D"/>
    <w:rsid w:val="0003176E"/>
    <w:rsid w:val="00033AEF"/>
    <w:rsid w:val="00035028"/>
    <w:rsid w:val="000362FE"/>
    <w:rsid w:val="00036C1D"/>
    <w:rsid w:val="00040577"/>
    <w:rsid w:val="00040AB9"/>
    <w:rsid w:val="00040BE1"/>
    <w:rsid w:val="00041B3F"/>
    <w:rsid w:val="0004213C"/>
    <w:rsid w:val="00044254"/>
    <w:rsid w:val="0004480F"/>
    <w:rsid w:val="00044C5D"/>
    <w:rsid w:val="0004541F"/>
    <w:rsid w:val="0004586E"/>
    <w:rsid w:val="0004672B"/>
    <w:rsid w:val="00047B22"/>
    <w:rsid w:val="0005103A"/>
    <w:rsid w:val="000517AD"/>
    <w:rsid w:val="00051CA7"/>
    <w:rsid w:val="00052895"/>
    <w:rsid w:val="000538CF"/>
    <w:rsid w:val="000549D5"/>
    <w:rsid w:val="00056462"/>
    <w:rsid w:val="00062240"/>
    <w:rsid w:val="00062F7F"/>
    <w:rsid w:val="00063FFE"/>
    <w:rsid w:val="000661E5"/>
    <w:rsid w:val="00067382"/>
    <w:rsid w:val="00067682"/>
    <w:rsid w:val="000703DE"/>
    <w:rsid w:val="000728C0"/>
    <w:rsid w:val="0007324D"/>
    <w:rsid w:val="00073266"/>
    <w:rsid w:val="00075EFA"/>
    <w:rsid w:val="0008174B"/>
    <w:rsid w:val="00081870"/>
    <w:rsid w:val="00082C8F"/>
    <w:rsid w:val="00083BA9"/>
    <w:rsid w:val="00084324"/>
    <w:rsid w:val="00084CF8"/>
    <w:rsid w:val="000860D3"/>
    <w:rsid w:val="0008614F"/>
    <w:rsid w:val="00086258"/>
    <w:rsid w:val="00087F5A"/>
    <w:rsid w:val="00091361"/>
    <w:rsid w:val="00091FD8"/>
    <w:rsid w:val="00092553"/>
    <w:rsid w:val="0009255A"/>
    <w:rsid w:val="000927B8"/>
    <w:rsid w:val="0009327D"/>
    <w:rsid w:val="0009441E"/>
    <w:rsid w:val="00094467"/>
    <w:rsid w:val="00095280"/>
    <w:rsid w:val="00096352"/>
    <w:rsid w:val="00097AAD"/>
    <w:rsid w:val="000A0C8C"/>
    <w:rsid w:val="000A1E22"/>
    <w:rsid w:val="000A26E0"/>
    <w:rsid w:val="000A2812"/>
    <w:rsid w:val="000A2BB0"/>
    <w:rsid w:val="000A3C34"/>
    <w:rsid w:val="000A4B30"/>
    <w:rsid w:val="000A6E25"/>
    <w:rsid w:val="000B113E"/>
    <w:rsid w:val="000B2A4B"/>
    <w:rsid w:val="000B343C"/>
    <w:rsid w:val="000B4048"/>
    <w:rsid w:val="000B4426"/>
    <w:rsid w:val="000B477D"/>
    <w:rsid w:val="000B67D7"/>
    <w:rsid w:val="000B7176"/>
    <w:rsid w:val="000C0836"/>
    <w:rsid w:val="000C1DBA"/>
    <w:rsid w:val="000C3E53"/>
    <w:rsid w:val="000C4519"/>
    <w:rsid w:val="000C59CC"/>
    <w:rsid w:val="000C62EC"/>
    <w:rsid w:val="000C67A4"/>
    <w:rsid w:val="000C6F88"/>
    <w:rsid w:val="000C73CA"/>
    <w:rsid w:val="000D17AB"/>
    <w:rsid w:val="000D18D5"/>
    <w:rsid w:val="000D1A1E"/>
    <w:rsid w:val="000D30AF"/>
    <w:rsid w:val="000D35B6"/>
    <w:rsid w:val="000D3CCD"/>
    <w:rsid w:val="000D45F6"/>
    <w:rsid w:val="000D4E0E"/>
    <w:rsid w:val="000D4F88"/>
    <w:rsid w:val="000D6411"/>
    <w:rsid w:val="000D7744"/>
    <w:rsid w:val="000D789D"/>
    <w:rsid w:val="000D7CA4"/>
    <w:rsid w:val="000E2211"/>
    <w:rsid w:val="000E3C2A"/>
    <w:rsid w:val="000E4D22"/>
    <w:rsid w:val="000E6A46"/>
    <w:rsid w:val="000E731F"/>
    <w:rsid w:val="000F16A1"/>
    <w:rsid w:val="000F4DF4"/>
    <w:rsid w:val="000F4E88"/>
    <w:rsid w:val="000F6F04"/>
    <w:rsid w:val="000F7F94"/>
    <w:rsid w:val="00100CEE"/>
    <w:rsid w:val="00101409"/>
    <w:rsid w:val="00101704"/>
    <w:rsid w:val="001017D5"/>
    <w:rsid w:val="00101C56"/>
    <w:rsid w:val="00102FB1"/>
    <w:rsid w:val="001034F1"/>
    <w:rsid w:val="001046F5"/>
    <w:rsid w:val="001049ED"/>
    <w:rsid w:val="00105C25"/>
    <w:rsid w:val="001062C6"/>
    <w:rsid w:val="001072AE"/>
    <w:rsid w:val="00117011"/>
    <w:rsid w:val="00117035"/>
    <w:rsid w:val="00117E3B"/>
    <w:rsid w:val="00117E45"/>
    <w:rsid w:val="001245BF"/>
    <w:rsid w:val="00130C4A"/>
    <w:rsid w:val="00132410"/>
    <w:rsid w:val="00132683"/>
    <w:rsid w:val="0013449A"/>
    <w:rsid w:val="001351CB"/>
    <w:rsid w:val="001359DC"/>
    <w:rsid w:val="0013713D"/>
    <w:rsid w:val="00140815"/>
    <w:rsid w:val="0014168A"/>
    <w:rsid w:val="00141A6C"/>
    <w:rsid w:val="00144198"/>
    <w:rsid w:val="00144E79"/>
    <w:rsid w:val="00144F72"/>
    <w:rsid w:val="00146A15"/>
    <w:rsid w:val="00147031"/>
    <w:rsid w:val="001471C3"/>
    <w:rsid w:val="001477E3"/>
    <w:rsid w:val="00150F40"/>
    <w:rsid w:val="00152FF6"/>
    <w:rsid w:val="001538BB"/>
    <w:rsid w:val="00153F90"/>
    <w:rsid w:val="00160E99"/>
    <w:rsid w:val="0016114E"/>
    <w:rsid w:val="00161202"/>
    <w:rsid w:val="00162732"/>
    <w:rsid w:val="00162A6E"/>
    <w:rsid w:val="0016416C"/>
    <w:rsid w:val="0016552C"/>
    <w:rsid w:val="001679FC"/>
    <w:rsid w:val="00171531"/>
    <w:rsid w:val="00172F9D"/>
    <w:rsid w:val="00173E40"/>
    <w:rsid w:val="00174571"/>
    <w:rsid w:val="00175C85"/>
    <w:rsid w:val="00176A7B"/>
    <w:rsid w:val="001802E2"/>
    <w:rsid w:val="00181C91"/>
    <w:rsid w:val="00182693"/>
    <w:rsid w:val="00182A85"/>
    <w:rsid w:val="00183C05"/>
    <w:rsid w:val="00184E3A"/>
    <w:rsid w:val="00186489"/>
    <w:rsid w:val="00186719"/>
    <w:rsid w:val="00191823"/>
    <w:rsid w:val="00191C71"/>
    <w:rsid w:val="001921BE"/>
    <w:rsid w:val="001926E3"/>
    <w:rsid w:val="00192A3C"/>
    <w:rsid w:val="00194926"/>
    <w:rsid w:val="0019552D"/>
    <w:rsid w:val="001955D4"/>
    <w:rsid w:val="0019673B"/>
    <w:rsid w:val="00196EA4"/>
    <w:rsid w:val="001A0AD0"/>
    <w:rsid w:val="001A1699"/>
    <w:rsid w:val="001A1B7A"/>
    <w:rsid w:val="001A1F79"/>
    <w:rsid w:val="001A2A26"/>
    <w:rsid w:val="001A3242"/>
    <w:rsid w:val="001A3803"/>
    <w:rsid w:val="001A3995"/>
    <w:rsid w:val="001A4567"/>
    <w:rsid w:val="001A5E23"/>
    <w:rsid w:val="001A672A"/>
    <w:rsid w:val="001A72C6"/>
    <w:rsid w:val="001A770F"/>
    <w:rsid w:val="001B5949"/>
    <w:rsid w:val="001B788C"/>
    <w:rsid w:val="001B7DC1"/>
    <w:rsid w:val="001C4F14"/>
    <w:rsid w:val="001C5852"/>
    <w:rsid w:val="001C6143"/>
    <w:rsid w:val="001C7114"/>
    <w:rsid w:val="001D1781"/>
    <w:rsid w:val="001D1857"/>
    <w:rsid w:val="001D67B9"/>
    <w:rsid w:val="001D7413"/>
    <w:rsid w:val="001D757A"/>
    <w:rsid w:val="001E19A1"/>
    <w:rsid w:val="001E2FB7"/>
    <w:rsid w:val="001E3557"/>
    <w:rsid w:val="001E722C"/>
    <w:rsid w:val="001E7E1C"/>
    <w:rsid w:val="001E7E4A"/>
    <w:rsid w:val="001F0B7B"/>
    <w:rsid w:val="001F2224"/>
    <w:rsid w:val="001F270A"/>
    <w:rsid w:val="001F3E12"/>
    <w:rsid w:val="001F6D69"/>
    <w:rsid w:val="001F7081"/>
    <w:rsid w:val="001F7A73"/>
    <w:rsid w:val="00200F9B"/>
    <w:rsid w:val="00201F4D"/>
    <w:rsid w:val="002051CA"/>
    <w:rsid w:val="0020797D"/>
    <w:rsid w:val="00207A71"/>
    <w:rsid w:val="0021014F"/>
    <w:rsid w:val="00210BB9"/>
    <w:rsid w:val="002110CC"/>
    <w:rsid w:val="00212457"/>
    <w:rsid w:val="00213BFA"/>
    <w:rsid w:val="00216D0E"/>
    <w:rsid w:val="00220A45"/>
    <w:rsid w:val="00221D0F"/>
    <w:rsid w:val="00221FEE"/>
    <w:rsid w:val="0022268C"/>
    <w:rsid w:val="00222D3D"/>
    <w:rsid w:val="00222DFB"/>
    <w:rsid w:val="002253D8"/>
    <w:rsid w:val="0022543C"/>
    <w:rsid w:val="00227281"/>
    <w:rsid w:val="0023067B"/>
    <w:rsid w:val="00230FD2"/>
    <w:rsid w:val="002325AD"/>
    <w:rsid w:val="0023318B"/>
    <w:rsid w:val="00236116"/>
    <w:rsid w:val="00240975"/>
    <w:rsid w:val="00241357"/>
    <w:rsid w:val="002430D0"/>
    <w:rsid w:val="00246373"/>
    <w:rsid w:val="002508FA"/>
    <w:rsid w:val="00252EA5"/>
    <w:rsid w:val="00253BE6"/>
    <w:rsid w:val="00254CE7"/>
    <w:rsid w:val="00254E6B"/>
    <w:rsid w:val="00262E10"/>
    <w:rsid w:val="002661C5"/>
    <w:rsid w:val="0027162F"/>
    <w:rsid w:val="00271A6E"/>
    <w:rsid w:val="00272629"/>
    <w:rsid w:val="00272C1A"/>
    <w:rsid w:val="002734ED"/>
    <w:rsid w:val="002741A0"/>
    <w:rsid w:val="00275EC2"/>
    <w:rsid w:val="00281D01"/>
    <w:rsid w:val="00282065"/>
    <w:rsid w:val="002821C6"/>
    <w:rsid w:val="00282BE3"/>
    <w:rsid w:val="002834B1"/>
    <w:rsid w:val="002835ED"/>
    <w:rsid w:val="00285552"/>
    <w:rsid w:val="00286343"/>
    <w:rsid w:val="002871BA"/>
    <w:rsid w:val="00287DD3"/>
    <w:rsid w:val="002906C5"/>
    <w:rsid w:val="00290AC4"/>
    <w:rsid w:val="00291AA2"/>
    <w:rsid w:val="00291BA4"/>
    <w:rsid w:val="002920B9"/>
    <w:rsid w:val="002925C6"/>
    <w:rsid w:val="00293300"/>
    <w:rsid w:val="00294C47"/>
    <w:rsid w:val="002A04A7"/>
    <w:rsid w:val="002A0DD0"/>
    <w:rsid w:val="002A116E"/>
    <w:rsid w:val="002A28F6"/>
    <w:rsid w:val="002A4ECA"/>
    <w:rsid w:val="002A6467"/>
    <w:rsid w:val="002B0558"/>
    <w:rsid w:val="002B3475"/>
    <w:rsid w:val="002B44C6"/>
    <w:rsid w:val="002B45B4"/>
    <w:rsid w:val="002B513C"/>
    <w:rsid w:val="002B6695"/>
    <w:rsid w:val="002B71DA"/>
    <w:rsid w:val="002B7745"/>
    <w:rsid w:val="002B7A0A"/>
    <w:rsid w:val="002B7D4F"/>
    <w:rsid w:val="002C0256"/>
    <w:rsid w:val="002C1850"/>
    <w:rsid w:val="002C1A63"/>
    <w:rsid w:val="002C3563"/>
    <w:rsid w:val="002C3BA7"/>
    <w:rsid w:val="002C3C29"/>
    <w:rsid w:val="002C4686"/>
    <w:rsid w:val="002C4CA8"/>
    <w:rsid w:val="002C4ED1"/>
    <w:rsid w:val="002C59D9"/>
    <w:rsid w:val="002C7644"/>
    <w:rsid w:val="002D036F"/>
    <w:rsid w:val="002D1330"/>
    <w:rsid w:val="002D3D22"/>
    <w:rsid w:val="002D3F2E"/>
    <w:rsid w:val="002D5D73"/>
    <w:rsid w:val="002D7833"/>
    <w:rsid w:val="002D7B18"/>
    <w:rsid w:val="002E0A84"/>
    <w:rsid w:val="002E28A4"/>
    <w:rsid w:val="002E3140"/>
    <w:rsid w:val="002E3F67"/>
    <w:rsid w:val="002E4F5F"/>
    <w:rsid w:val="002E573D"/>
    <w:rsid w:val="002E5799"/>
    <w:rsid w:val="002E663E"/>
    <w:rsid w:val="002F1266"/>
    <w:rsid w:val="002F4821"/>
    <w:rsid w:val="002F4DCD"/>
    <w:rsid w:val="002F4F2C"/>
    <w:rsid w:val="0030098B"/>
    <w:rsid w:val="00302191"/>
    <w:rsid w:val="003022C5"/>
    <w:rsid w:val="00304124"/>
    <w:rsid w:val="00304894"/>
    <w:rsid w:val="00304EF8"/>
    <w:rsid w:val="003055F4"/>
    <w:rsid w:val="00306D62"/>
    <w:rsid w:val="003073AD"/>
    <w:rsid w:val="0031023E"/>
    <w:rsid w:val="003127A3"/>
    <w:rsid w:val="00315191"/>
    <w:rsid w:val="00316797"/>
    <w:rsid w:val="00317549"/>
    <w:rsid w:val="00321A33"/>
    <w:rsid w:val="0032452C"/>
    <w:rsid w:val="00324831"/>
    <w:rsid w:val="003251D3"/>
    <w:rsid w:val="00325714"/>
    <w:rsid w:val="0033158C"/>
    <w:rsid w:val="00333143"/>
    <w:rsid w:val="0033404E"/>
    <w:rsid w:val="0033431B"/>
    <w:rsid w:val="0033506D"/>
    <w:rsid w:val="00335FBD"/>
    <w:rsid w:val="00336299"/>
    <w:rsid w:val="00337375"/>
    <w:rsid w:val="003503A3"/>
    <w:rsid w:val="003516CD"/>
    <w:rsid w:val="00352529"/>
    <w:rsid w:val="0035264E"/>
    <w:rsid w:val="00355086"/>
    <w:rsid w:val="0035572F"/>
    <w:rsid w:val="00355DED"/>
    <w:rsid w:val="003562A3"/>
    <w:rsid w:val="0035674A"/>
    <w:rsid w:val="00356C10"/>
    <w:rsid w:val="00360956"/>
    <w:rsid w:val="00361C7F"/>
    <w:rsid w:val="00361D1E"/>
    <w:rsid w:val="00362224"/>
    <w:rsid w:val="00363374"/>
    <w:rsid w:val="00366355"/>
    <w:rsid w:val="00371F1D"/>
    <w:rsid w:val="00371F47"/>
    <w:rsid w:val="00371FD3"/>
    <w:rsid w:val="0037225C"/>
    <w:rsid w:val="00372947"/>
    <w:rsid w:val="00373BD7"/>
    <w:rsid w:val="00374FD0"/>
    <w:rsid w:val="00375B29"/>
    <w:rsid w:val="00375E2B"/>
    <w:rsid w:val="0037687B"/>
    <w:rsid w:val="00377118"/>
    <w:rsid w:val="00377DB8"/>
    <w:rsid w:val="00377E9B"/>
    <w:rsid w:val="00380764"/>
    <w:rsid w:val="003822C1"/>
    <w:rsid w:val="00383873"/>
    <w:rsid w:val="00383CD0"/>
    <w:rsid w:val="0038646D"/>
    <w:rsid w:val="003870F7"/>
    <w:rsid w:val="00387580"/>
    <w:rsid w:val="00390122"/>
    <w:rsid w:val="00391CEC"/>
    <w:rsid w:val="00391D21"/>
    <w:rsid w:val="003970D5"/>
    <w:rsid w:val="00397171"/>
    <w:rsid w:val="00397D47"/>
    <w:rsid w:val="003A0002"/>
    <w:rsid w:val="003A003C"/>
    <w:rsid w:val="003A1A20"/>
    <w:rsid w:val="003A3D95"/>
    <w:rsid w:val="003A3F4F"/>
    <w:rsid w:val="003A556B"/>
    <w:rsid w:val="003A65AB"/>
    <w:rsid w:val="003A753C"/>
    <w:rsid w:val="003B033E"/>
    <w:rsid w:val="003B3140"/>
    <w:rsid w:val="003B3DAB"/>
    <w:rsid w:val="003C1FAB"/>
    <w:rsid w:val="003C33B5"/>
    <w:rsid w:val="003C3B4A"/>
    <w:rsid w:val="003C4CD3"/>
    <w:rsid w:val="003C57E3"/>
    <w:rsid w:val="003D1E4C"/>
    <w:rsid w:val="003D374E"/>
    <w:rsid w:val="003D3CD7"/>
    <w:rsid w:val="003D3E6B"/>
    <w:rsid w:val="003D58D5"/>
    <w:rsid w:val="003D6013"/>
    <w:rsid w:val="003D7C31"/>
    <w:rsid w:val="003E0010"/>
    <w:rsid w:val="003E0EBF"/>
    <w:rsid w:val="003E15AB"/>
    <w:rsid w:val="003E2DAA"/>
    <w:rsid w:val="003E2F22"/>
    <w:rsid w:val="003E3413"/>
    <w:rsid w:val="003E549B"/>
    <w:rsid w:val="003E5690"/>
    <w:rsid w:val="003E5A4A"/>
    <w:rsid w:val="003E63AE"/>
    <w:rsid w:val="003E6D2E"/>
    <w:rsid w:val="003F015D"/>
    <w:rsid w:val="003F0439"/>
    <w:rsid w:val="003F060D"/>
    <w:rsid w:val="003F28D9"/>
    <w:rsid w:val="003F4DA0"/>
    <w:rsid w:val="003F5916"/>
    <w:rsid w:val="003F5E85"/>
    <w:rsid w:val="00400E48"/>
    <w:rsid w:val="004033EA"/>
    <w:rsid w:val="0040482E"/>
    <w:rsid w:val="00406376"/>
    <w:rsid w:val="00411349"/>
    <w:rsid w:val="00411F7C"/>
    <w:rsid w:val="00412BC3"/>
    <w:rsid w:val="00413CCE"/>
    <w:rsid w:val="00416363"/>
    <w:rsid w:val="00416465"/>
    <w:rsid w:val="00417C74"/>
    <w:rsid w:val="00421498"/>
    <w:rsid w:val="0042270C"/>
    <w:rsid w:val="00423A63"/>
    <w:rsid w:val="0042413F"/>
    <w:rsid w:val="00424223"/>
    <w:rsid w:val="00425175"/>
    <w:rsid w:val="0042531C"/>
    <w:rsid w:val="00426629"/>
    <w:rsid w:val="00426BEB"/>
    <w:rsid w:val="00427636"/>
    <w:rsid w:val="00427970"/>
    <w:rsid w:val="00427CD8"/>
    <w:rsid w:val="00427CDA"/>
    <w:rsid w:val="00432623"/>
    <w:rsid w:val="00433139"/>
    <w:rsid w:val="00437567"/>
    <w:rsid w:val="004450B4"/>
    <w:rsid w:val="00446B88"/>
    <w:rsid w:val="00450736"/>
    <w:rsid w:val="00450C9B"/>
    <w:rsid w:val="00451749"/>
    <w:rsid w:val="004535CF"/>
    <w:rsid w:val="00456A2B"/>
    <w:rsid w:val="004573CC"/>
    <w:rsid w:val="0046011E"/>
    <w:rsid w:val="00462820"/>
    <w:rsid w:val="004648ED"/>
    <w:rsid w:val="00467289"/>
    <w:rsid w:val="00467BC5"/>
    <w:rsid w:val="0047034F"/>
    <w:rsid w:val="00470D8B"/>
    <w:rsid w:val="00470F02"/>
    <w:rsid w:val="0047180E"/>
    <w:rsid w:val="00473D95"/>
    <w:rsid w:val="00474190"/>
    <w:rsid w:val="00477E38"/>
    <w:rsid w:val="00482E84"/>
    <w:rsid w:val="00485A9F"/>
    <w:rsid w:val="00485EA8"/>
    <w:rsid w:val="00490AAF"/>
    <w:rsid w:val="00490CFF"/>
    <w:rsid w:val="004918A6"/>
    <w:rsid w:val="00491FE3"/>
    <w:rsid w:val="004955B7"/>
    <w:rsid w:val="00495D01"/>
    <w:rsid w:val="00496E14"/>
    <w:rsid w:val="0049772C"/>
    <w:rsid w:val="004A2F1D"/>
    <w:rsid w:val="004A3A49"/>
    <w:rsid w:val="004A7A6A"/>
    <w:rsid w:val="004A7C7E"/>
    <w:rsid w:val="004B0A95"/>
    <w:rsid w:val="004B1BAA"/>
    <w:rsid w:val="004B3C94"/>
    <w:rsid w:val="004B6877"/>
    <w:rsid w:val="004B72EA"/>
    <w:rsid w:val="004C07ED"/>
    <w:rsid w:val="004C1E99"/>
    <w:rsid w:val="004C22DD"/>
    <w:rsid w:val="004C3A6F"/>
    <w:rsid w:val="004C4A61"/>
    <w:rsid w:val="004C4F22"/>
    <w:rsid w:val="004C6ECC"/>
    <w:rsid w:val="004D02CA"/>
    <w:rsid w:val="004D1218"/>
    <w:rsid w:val="004D1414"/>
    <w:rsid w:val="004D2733"/>
    <w:rsid w:val="004D2FAC"/>
    <w:rsid w:val="004D46B0"/>
    <w:rsid w:val="004E1835"/>
    <w:rsid w:val="004E1B00"/>
    <w:rsid w:val="004E34AF"/>
    <w:rsid w:val="004E6D81"/>
    <w:rsid w:val="004E7088"/>
    <w:rsid w:val="004F0000"/>
    <w:rsid w:val="004F054B"/>
    <w:rsid w:val="004F122D"/>
    <w:rsid w:val="004F1EF5"/>
    <w:rsid w:val="004F2570"/>
    <w:rsid w:val="004F3000"/>
    <w:rsid w:val="004F310D"/>
    <w:rsid w:val="004F359E"/>
    <w:rsid w:val="004F66A0"/>
    <w:rsid w:val="00501ADE"/>
    <w:rsid w:val="00504E21"/>
    <w:rsid w:val="005069B4"/>
    <w:rsid w:val="00506D84"/>
    <w:rsid w:val="005074C0"/>
    <w:rsid w:val="0050794E"/>
    <w:rsid w:val="00513390"/>
    <w:rsid w:val="0051373C"/>
    <w:rsid w:val="005149B0"/>
    <w:rsid w:val="00514A44"/>
    <w:rsid w:val="00514DBD"/>
    <w:rsid w:val="005152A7"/>
    <w:rsid w:val="00515995"/>
    <w:rsid w:val="0051653D"/>
    <w:rsid w:val="00516901"/>
    <w:rsid w:val="00516CC9"/>
    <w:rsid w:val="00521E57"/>
    <w:rsid w:val="00523D7D"/>
    <w:rsid w:val="00524635"/>
    <w:rsid w:val="00524AF2"/>
    <w:rsid w:val="00526441"/>
    <w:rsid w:val="00527898"/>
    <w:rsid w:val="005303DA"/>
    <w:rsid w:val="00531B18"/>
    <w:rsid w:val="00531CC3"/>
    <w:rsid w:val="00531F57"/>
    <w:rsid w:val="00534CC0"/>
    <w:rsid w:val="005359EE"/>
    <w:rsid w:val="00541673"/>
    <w:rsid w:val="005447DB"/>
    <w:rsid w:val="00545468"/>
    <w:rsid w:val="005455D2"/>
    <w:rsid w:val="00545A13"/>
    <w:rsid w:val="005477D4"/>
    <w:rsid w:val="00551C41"/>
    <w:rsid w:val="00552917"/>
    <w:rsid w:val="005530F6"/>
    <w:rsid w:val="00555E22"/>
    <w:rsid w:val="00556A2D"/>
    <w:rsid w:val="00556CC3"/>
    <w:rsid w:val="0056024B"/>
    <w:rsid w:val="005604C0"/>
    <w:rsid w:val="00560B8F"/>
    <w:rsid w:val="00561599"/>
    <w:rsid w:val="00562D76"/>
    <w:rsid w:val="00563BE2"/>
    <w:rsid w:val="00563CEA"/>
    <w:rsid w:val="00563EFF"/>
    <w:rsid w:val="00565304"/>
    <w:rsid w:val="005657FD"/>
    <w:rsid w:val="00565A6D"/>
    <w:rsid w:val="00565B93"/>
    <w:rsid w:val="005701C0"/>
    <w:rsid w:val="005701EA"/>
    <w:rsid w:val="00570B14"/>
    <w:rsid w:val="00572419"/>
    <w:rsid w:val="0057266F"/>
    <w:rsid w:val="005769D7"/>
    <w:rsid w:val="005776C9"/>
    <w:rsid w:val="00581E9B"/>
    <w:rsid w:val="005834F7"/>
    <w:rsid w:val="0058388E"/>
    <w:rsid w:val="00583C72"/>
    <w:rsid w:val="00587C45"/>
    <w:rsid w:val="00590059"/>
    <w:rsid w:val="005906A9"/>
    <w:rsid w:val="0059101B"/>
    <w:rsid w:val="00591DB8"/>
    <w:rsid w:val="00592F0F"/>
    <w:rsid w:val="005949C6"/>
    <w:rsid w:val="00597A72"/>
    <w:rsid w:val="005A0D44"/>
    <w:rsid w:val="005A1610"/>
    <w:rsid w:val="005A23F9"/>
    <w:rsid w:val="005A3194"/>
    <w:rsid w:val="005A3B13"/>
    <w:rsid w:val="005A40AC"/>
    <w:rsid w:val="005A6CD5"/>
    <w:rsid w:val="005B0963"/>
    <w:rsid w:val="005B76F5"/>
    <w:rsid w:val="005C20FF"/>
    <w:rsid w:val="005C67B7"/>
    <w:rsid w:val="005D458A"/>
    <w:rsid w:val="005D4CB1"/>
    <w:rsid w:val="005D4E64"/>
    <w:rsid w:val="005D55C1"/>
    <w:rsid w:val="005D6806"/>
    <w:rsid w:val="005D7377"/>
    <w:rsid w:val="005E1431"/>
    <w:rsid w:val="005E2D7E"/>
    <w:rsid w:val="005E4654"/>
    <w:rsid w:val="005E4868"/>
    <w:rsid w:val="005E492D"/>
    <w:rsid w:val="005E5D92"/>
    <w:rsid w:val="005E79E5"/>
    <w:rsid w:val="005F5027"/>
    <w:rsid w:val="005F51F9"/>
    <w:rsid w:val="005F5A2B"/>
    <w:rsid w:val="005F5E81"/>
    <w:rsid w:val="00601EF5"/>
    <w:rsid w:val="00607455"/>
    <w:rsid w:val="006079CC"/>
    <w:rsid w:val="00611241"/>
    <w:rsid w:val="0061311B"/>
    <w:rsid w:val="00615456"/>
    <w:rsid w:val="0061722D"/>
    <w:rsid w:val="006250BE"/>
    <w:rsid w:val="00626F5F"/>
    <w:rsid w:val="0063067F"/>
    <w:rsid w:val="00632DA3"/>
    <w:rsid w:val="0063369A"/>
    <w:rsid w:val="00633E97"/>
    <w:rsid w:val="006344FD"/>
    <w:rsid w:val="00634FDE"/>
    <w:rsid w:val="00637CC1"/>
    <w:rsid w:val="00637E1E"/>
    <w:rsid w:val="006410C1"/>
    <w:rsid w:val="0064418E"/>
    <w:rsid w:val="00645A45"/>
    <w:rsid w:val="0065116F"/>
    <w:rsid w:val="00651CA8"/>
    <w:rsid w:val="00652984"/>
    <w:rsid w:val="00654239"/>
    <w:rsid w:val="006548D9"/>
    <w:rsid w:val="006552B5"/>
    <w:rsid w:val="00655699"/>
    <w:rsid w:val="00655DA3"/>
    <w:rsid w:val="00655EA9"/>
    <w:rsid w:val="0065685E"/>
    <w:rsid w:val="00660A7F"/>
    <w:rsid w:val="00664F58"/>
    <w:rsid w:val="00665B08"/>
    <w:rsid w:val="006668D0"/>
    <w:rsid w:val="006709E2"/>
    <w:rsid w:val="00670BF2"/>
    <w:rsid w:val="00670CF4"/>
    <w:rsid w:val="00671613"/>
    <w:rsid w:val="00673B22"/>
    <w:rsid w:val="006743FB"/>
    <w:rsid w:val="00674C7B"/>
    <w:rsid w:val="00674CA6"/>
    <w:rsid w:val="0067697B"/>
    <w:rsid w:val="006802AE"/>
    <w:rsid w:val="00680F41"/>
    <w:rsid w:val="00684D5F"/>
    <w:rsid w:val="00685D21"/>
    <w:rsid w:val="00686565"/>
    <w:rsid w:val="00692C43"/>
    <w:rsid w:val="00692C9C"/>
    <w:rsid w:val="00692E70"/>
    <w:rsid w:val="00694641"/>
    <w:rsid w:val="006957DD"/>
    <w:rsid w:val="006960EC"/>
    <w:rsid w:val="00696F94"/>
    <w:rsid w:val="006A524C"/>
    <w:rsid w:val="006A695E"/>
    <w:rsid w:val="006B0A9C"/>
    <w:rsid w:val="006B1035"/>
    <w:rsid w:val="006B1946"/>
    <w:rsid w:val="006B2A4C"/>
    <w:rsid w:val="006B4311"/>
    <w:rsid w:val="006B4B19"/>
    <w:rsid w:val="006B5FA9"/>
    <w:rsid w:val="006B6506"/>
    <w:rsid w:val="006B6C0F"/>
    <w:rsid w:val="006B73B9"/>
    <w:rsid w:val="006B7CAE"/>
    <w:rsid w:val="006C0CC2"/>
    <w:rsid w:val="006C24BC"/>
    <w:rsid w:val="006C269F"/>
    <w:rsid w:val="006C477D"/>
    <w:rsid w:val="006D04B9"/>
    <w:rsid w:val="006D0DDA"/>
    <w:rsid w:val="006D1A14"/>
    <w:rsid w:val="006D516C"/>
    <w:rsid w:val="006D6920"/>
    <w:rsid w:val="006D7864"/>
    <w:rsid w:val="006E010E"/>
    <w:rsid w:val="006E0E0C"/>
    <w:rsid w:val="006E4413"/>
    <w:rsid w:val="006E468B"/>
    <w:rsid w:val="006E5973"/>
    <w:rsid w:val="006F325E"/>
    <w:rsid w:val="006F3AA3"/>
    <w:rsid w:val="006F3DDC"/>
    <w:rsid w:val="006F412C"/>
    <w:rsid w:val="006F4BD5"/>
    <w:rsid w:val="006F5D26"/>
    <w:rsid w:val="00700398"/>
    <w:rsid w:val="007017DF"/>
    <w:rsid w:val="007063BF"/>
    <w:rsid w:val="007066EA"/>
    <w:rsid w:val="0071012D"/>
    <w:rsid w:val="007108B5"/>
    <w:rsid w:val="00711B0E"/>
    <w:rsid w:val="007153CB"/>
    <w:rsid w:val="0071691F"/>
    <w:rsid w:val="00716E8E"/>
    <w:rsid w:val="00717AA7"/>
    <w:rsid w:val="0072032C"/>
    <w:rsid w:val="007216BD"/>
    <w:rsid w:val="00721851"/>
    <w:rsid w:val="00721BC4"/>
    <w:rsid w:val="007222B8"/>
    <w:rsid w:val="007226C8"/>
    <w:rsid w:val="007237FF"/>
    <w:rsid w:val="0072481A"/>
    <w:rsid w:val="0072575F"/>
    <w:rsid w:val="00730AF1"/>
    <w:rsid w:val="007331EC"/>
    <w:rsid w:val="00733BCD"/>
    <w:rsid w:val="00733F1C"/>
    <w:rsid w:val="00735374"/>
    <w:rsid w:val="0073682C"/>
    <w:rsid w:val="00737CFC"/>
    <w:rsid w:val="007451E3"/>
    <w:rsid w:val="00746C61"/>
    <w:rsid w:val="00746E5D"/>
    <w:rsid w:val="00747DAC"/>
    <w:rsid w:val="00747DDD"/>
    <w:rsid w:val="0075067B"/>
    <w:rsid w:val="00752C1B"/>
    <w:rsid w:val="007538BC"/>
    <w:rsid w:val="00754ECF"/>
    <w:rsid w:val="0075584C"/>
    <w:rsid w:val="00761F5E"/>
    <w:rsid w:val="00762066"/>
    <w:rsid w:val="00764157"/>
    <w:rsid w:val="00765847"/>
    <w:rsid w:val="007678D1"/>
    <w:rsid w:val="00770659"/>
    <w:rsid w:val="007750A4"/>
    <w:rsid w:val="00775854"/>
    <w:rsid w:val="00776DB6"/>
    <w:rsid w:val="00777A98"/>
    <w:rsid w:val="00780AF9"/>
    <w:rsid w:val="00781D72"/>
    <w:rsid w:val="00782566"/>
    <w:rsid w:val="0078445A"/>
    <w:rsid w:val="00784C20"/>
    <w:rsid w:val="00787B1E"/>
    <w:rsid w:val="007921BE"/>
    <w:rsid w:val="007926A2"/>
    <w:rsid w:val="0079284D"/>
    <w:rsid w:val="00792E20"/>
    <w:rsid w:val="007947FB"/>
    <w:rsid w:val="00795D74"/>
    <w:rsid w:val="007967A7"/>
    <w:rsid w:val="00796B38"/>
    <w:rsid w:val="007A075C"/>
    <w:rsid w:val="007A2918"/>
    <w:rsid w:val="007A31CA"/>
    <w:rsid w:val="007A3A57"/>
    <w:rsid w:val="007A43A0"/>
    <w:rsid w:val="007A5183"/>
    <w:rsid w:val="007A7EEB"/>
    <w:rsid w:val="007B0356"/>
    <w:rsid w:val="007B154B"/>
    <w:rsid w:val="007B1D9B"/>
    <w:rsid w:val="007B2170"/>
    <w:rsid w:val="007B4D05"/>
    <w:rsid w:val="007B6334"/>
    <w:rsid w:val="007C1563"/>
    <w:rsid w:val="007C1FAD"/>
    <w:rsid w:val="007C3BEB"/>
    <w:rsid w:val="007C4CE7"/>
    <w:rsid w:val="007C5C8F"/>
    <w:rsid w:val="007C7E39"/>
    <w:rsid w:val="007D1094"/>
    <w:rsid w:val="007D4024"/>
    <w:rsid w:val="007D42C1"/>
    <w:rsid w:val="007D5ABF"/>
    <w:rsid w:val="007D68EE"/>
    <w:rsid w:val="007D69C1"/>
    <w:rsid w:val="007D6BB3"/>
    <w:rsid w:val="007D6CA4"/>
    <w:rsid w:val="007D7CBD"/>
    <w:rsid w:val="007E042B"/>
    <w:rsid w:val="007E5203"/>
    <w:rsid w:val="007F18F0"/>
    <w:rsid w:val="007F3442"/>
    <w:rsid w:val="007F385E"/>
    <w:rsid w:val="007F65DF"/>
    <w:rsid w:val="007F6CFE"/>
    <w:rsid w:val="007F6E24"/>
    <w:rsid w:val="00800BE5"/>
    <w:rsid w:val="00802605"/>
    <w:rsid w:val="00802CC0"/>
    <w:rsid w:val="0080313B"/>
    <w:rsid w:val="00804D33"/>
    <w:rsid w:val="00805BA5"/>
    <w:rsid w:val="008075A4"/>
    <w:rsid w:val="0080760B"/>
    <w:rsid w:val="008109D9"/>
    <w:rsid w:val="00810E51"/>
    <w:rsid w:val="00811C85"/>
    <w:rsid w:val="008127BD"/>
    <w:rsid w:val="00814284"/>
    <w:rsid w:val="00814D2F"/>
    <w:rsid w:val="00815E7D"/>
    <w:rsid w:val="00817B6F"/>
    <w:rsid w:val="008210EC"/>
    <w:rsid w:val="0082253A"/>
    <w:rsid w:val="008233D0"/>
    <w:rsid w:val="008237B6"/>
    <w:rsid w:val="00825AA1"/>
    <w:rsid w:val="008262E1"/>
    <w:rsid w:val="008306C1"/>
    <w:rsid w:val="00832D6F"/>
    <w:rsid w:val="00833520"/>
    <w:rsid w:val="00833835"/>
    <w:rsid w:val="00833A73"/>
    <w:rsid w:val="00835759"/>
    <w:rsid w:val="00836629"/>
    <w:rsid w:val="00836BE5"/>
    <w:rsid w:val="008374F8"/>
    <w:rsid w:val="00843C84"/>
    <w:rsid w:val="00843CC2"/>
    <w:rsid w:val="0084680B"/>
    <w:rsid w:val="008472B2"/>
    <w:rsid w:val="00847D4B"/>
    <w:rsid w:val="00851C46"/>
    <w:rsid w:val="0085242A"/>
    <w:rsid w:val="00852E96"/>
    <w:rsid w:val="0085333C"/>
    <w:rsid w:val="00853E12"/>
    <w:rsid w:val="0085522F"/>
    <w:rsid w:val="0085630D"/>
    <w:rsid w:val="00856831"/>
    <w:rsid w:val="008574D2"/>
    <w:rsid w:val="00857DCC"/>
    <w:rsid w:val="00871194"/>
    <w:rsid w:val="0087227A"/>
    <w:rsid w:val="00872783"/>
    <w:rsid w:val="00873832"/>
    <w:rsid w:val="00881D8A"/>
    <w:rsid w:val="00884366"/>
    <w:rsid w:val="00885042"/>
    <w:rsid w:val="008877FA"/>
    <w:rsid w:val="00892B44"/>
    <w:rsid w:val="008A1F76"/>
    <w:rsid w:val="008A2E6D"/>
    <w:rsid w:val="008A350A"/>
    <w:rsid w:val="008A3656"/>
    <w:rsid w:val="008A49CD"/>
    <w:rsid w:val="008A4EA8"/>
    <w:rsid w:val="008A6552"/>
    <w:rsid w:val="008A69EC"/>
    <w:rsid w:val="008A75E3"/>
    <w:rsid w:val="008B04EA"/>
    <w:rsid w:val="008B0A70"/>
    <w:rsid w:val="008B1AA8"/>
    <w:rsid w:val="008B31EC"/>
    <w:rsid w:val="008B59F3"/>
    <w:rsid w:val="008B70E9"/>
    <w:rsid w:val="008C1AFC"/>
    <w:rsid w:val="008C24D8"/>
    <w:rsid w:val="008C4028"/>
    <w:rsid w:val="008C424A"/>
    <w:rsid w:val="008C42AD"/>
    <w:rsid w:val="008C42D6"/>
    <w:rsid w:val="008C666E"/>
    <w:rsid w:val="008D04E4"/>
    <w:rsid w:val="008D04F3"/>
    <w:rsid w:val="008D1C6C"/>
    <w:rsid w:val="008D3E2F"/>
    <w:rsid w:val="008D4501"/>
    <w:rsid w:val="008E05A5"/>
    <w:rsid w:val="008E1EFD"/>
    <w:rsid w:val="008E2045"/>
    <w:rsid w:val="008E23BE"/>
    <w:rsid w:val="008E2C00"/>
    <w:rsid w:val="008E3CB3"/>
    <w:rsid w:val="008E7E31"/>
    <w:rsid w:val="008F25CD"/>
    <w:rsid w:val="008F2F70"/>
    <w:rsid w:val="008F366F"/>
    <w:rsid w:val="008F40A7"/>
    <w:rsid w:val="008F431D"/>
    <w:rsid w:val="008F50B5"/>
    <w:rsid w:val="008F5C6B"/>
    <w:rsid w:val="008F691E"/>
    <w:rsid w:val="00900DA4"/>
    <w:rsid w:val="009016FB"/>
    <w:rsid w:val="00901802"/>
    <w:rsid w:val="00903127"/>
    <w:rsid w:val="009036E8"/>
    <w:rsid w:val="00904413"/>
    <w:rsid w:val="009046AB"/>
    <w:rsid w:val="0090492E"/>
    <w:rsid w:val="00904951"/>
    <w:rsid w:val="0090596E"/>
    <w:rsid w:val="00907461"/>
    <w:rsid w:val="00907700"/>
    <w:rsid w:val="00910588"/>
    <w:rsid w:val="009112B1"/>
    <w:rsid w:val="009117FD"/>
    <w:rsid w:val="0091278C"/>
    <w:rsid w:val="0091335C"/>
    <w:rsid w:val="0091522B"/>
    <w:rsid w:val="009163D9"/>
    <w:rsid w:val="009209A2"/>
    <w:rsid w:val="00921D7C"/>
    <w:rsid w:val="00927E54"/>
    <w:rsid w:val="00927ECC"/>
    <w:rsid w:val="00932B7B"/>
    <w:rsid w:val="009332F9"/>
    <w:rsid w:val="009333B8"/>
    <w:rsid w:val="00935834"/>
    <w:rsid w:val="00937F39"/>
    <w:rsid w:val="00943ACD"/>
    <w:rsid w:val="00943B17"/>
    <w:rsid w:val="00944391"/>
    <w:rsid w:val="009503B1"/>
    <w:rsid w:val="00951AE1"/>
    <w:rsid w:val="00951B0D"/>
    <w:rsid w:val="00954212"/>
    <w:rsid w:val="009545AD"/>
    <w:rsid w:val="009551E8"/>
    <w:rsid w:val="00955EDC"/>
    <w:rsid w:val="0095637D"/>
    <w:rsid w:val="00956515"/>
    <w:rsid w:val="00956BD5"/>
    <w:rsid w:val="009574B4"/>
    <w:rsid w:val="00960300"/>
    <w:rsid w:val="00960EE3"/>
    <w:rsid w:val="00961B42"/>
    <w:rsid w:val="00965366"/>
    <w:rsid w:val="009672AC"/>
    <w:rsid w:val="00967DFD"/>
    <w:rsid w:val="00972857"/>
    <w:rsid w:val="00974B1D"/>
    <w:rsid w:val="00974FE4"/>
    <w:rsid w:val="00975E7E"/>
    <w:rsid w:val="00976454"/>
    <w:rsid w:val="00977E13"/>
    <w:rsid w:val="00986BBE"/>
    <w:rsid w:val="00987459"/>
    <w:rsid w:val="00987B52"/>
    <w:rsid w:val="00990C28"/>
    <w:rsid w:val="00990CDB"/>
    <w:rsid w:val="0099150F"/>
    <w:rsid w:val="00993C52"/>
    <w:rsid w:val="0099566A"/>
    <w:rsid w:val="00995D2D"/>
    <w:rsid w:val="0099726F"/>
    <w:rsid w:val="009A1BE6"/>
    <w:rsid w:val="009A1FE9"/>
    <w:rsid w:val="009A258F"/>
    <w:rsid w:val="009A2D56"/>
    <w:rsid w:val="009A4187"/>
    <w:rsid w:val="009A6B77"/>
    <w:rsid w:val="009A7665"/>
    <w:rsid w:val="009B2C6B"/>
    <w:rsid w:val="009B6778"/>
    <w:rsid w:val="009B721E"/>
    <w:rsid w:val="009C2506"/>
    <w:rsid w:val="009C28D1"/>
    <w:rsid w:val="009C354C"/>
    <w:rsid w:val="009C397B"/>
    <w:rsid w:val="009C4C1C"/>
    <w:rsid w:val="009C7578"/>
    <w:rsid w:val="009C76DB"/>
    <w:rsid w:val="009D2BCA"/>
    <w:rsid w:val="009D4728"/>
    <w:rsid w:val="009D59E5"/>
    <w:rsid w:val="009D658C"/>
    <w:rsid w:val="009D6F54"/>
    <w:rsid w:val="009D70CF"/>
    <w:rsid w:val="009D733B"/>
    <w:rsid w:val="009D7655"/>
    <w:rsid w:val="009E0906"/>
    <w:rsid w:val="009E1158"/>
    <w:rsid w:val="009E1F8D"/>
    <w:rsid w:val="009E28C5"/>
    <w:rsid w:val="009E398D"/>
    <w:rsid w:val="009E495B"/>
    <w:rsid w:val="009E4AF1"/>
    <w:rsid w:val="009E51D9"/>
    <w:rsid w:val="009E63B5"/>
    <w:rsid w:val="009E7A6F"/>
    <w:rsid w:val="009F1BEA"/>
    <w:rsid w:val="009F201F"/>
    <w:rsid w:val="009F25B6"/>
    <w:rsid w:val="009F6174"/>
    <w:rsid w:val="009F7187"/>
    <w:rsid w:val="00A006BD"/>
    <w:rsid w:val="00A00F6B"/>
    <w:rsid w:val="00A02220"/>
    <w:rsid w:val="00A04825"/>
    <w:rsid w:val="00A06211"/>
    <w:rsid w:val="00A0637D"/>
    <w:rsid w:val="00A13BDF"/>
    <w:rsid w:val="00A20B5A"/>
    <w:rsid w:val="00A20F0F"/>
    <w:rsid w:val="00A24395"/>
    <w:rsid w:val="00A26D17"/>
    <w:rsid w:val="00A326E5"/>
    <w:rsid w:val="00A351DA"/>
    <w:rsid w:val="00A41259"/>
    <w:rsid w:val="00A43345"/>
    <w:rsid w:val="00A45989"/>
    <w:rsid w:val="00A46191"/>
    <w:rsid w:val="00A46FF3"/>
    <w:rsid w:val="00A476F9"/>
    <w:rsid w:val="00A47DFB"/>
    <w:rsid w:val="00A511AE"/>
    <w:rsid w:val="00A52F6D"/>
    <w:rsid w:val="00A56F12"/>
    <w:rsid w:val="00A611C1"/>
    <w:rsid w:val="00A61C87"/>
    <w:rsid w:val="00A63CA6"/>
    <w:rsid w:val="00A64C13"/>
    <w:rsid w:val="00A65142"/>
    <w:rsid w:val="00A6546F"/>
    <w:rsid w:val="00A65ABE"/>
    <w:rsid w:val="00A662E4"/>
    <w:rsid w:val="00A66344"/>
    <w:rsid w:val="00A66FB4"/>
    <w:rsid w:val="00A67F2F"/>
    <w:rsid w:val="00A71EA1"/>
    <w:rsid w:val="00A7436A"/>
    <w:rsid w:val="00A74CEB"/>
    <w:rsid w:val="00A74E4B"/>
    <w:rsid w:val="00A806D5"/>
    <w:rsid w:val="00A807E8"/>
    <w:rsid w:val="00A8149D"/>
    <w:rsid w:val="00A81B80"/>
    <w:rsid w:val="00A8268E"/>
    <w:rsid w:val="00A82CBD"/>
    <w:rsid w:val="00A846A5"/>
    <w:rsid w:val="00A84718"/>
    <w:rsid w:val="00A8656F"/>
    <w:rsid w:val="00A87715"/>
    <w:rsid w:val="00A934E7"/>
    <w:rsid w:val="00A9360D"/>
    <w:rsid w:val="00A9515D"/>
    <w:rsid w:val="00A95E8D"/>
    <w:rsid w:val="00A9623B"/>
    <w:rsid w:val="00A9670F"/>
    <w:rsid w:val="00AA06D7"/>
    <w:rsid w:val="00AA1BB0"/>
    <w:rsid w:val="00AA27F6"/>
    <w:rsid w:val="00AA3300"/>
    <w:rsid w:val="00AA5E68"/>
    <w:rsid w:val="00AA633A"/>
    <w:rsid w:val="00AA7349"/>
    <w:rsid w:val="00AA7E3E"/>
    <w:rsid w:val="00AB31D3"/>
    <w:rsid w:val="00AB5DAE"/>
    <w:rsid w:val="00AC0EC4"/>
    <w:rsid w:val="00AC2869"/>
    <w:rsid w:val="00AC3C49"/>
    <w:rsid w:val="00AD1415"/>
    <w:rsid w:val="00AD511A"/>
    <w:rsid w:val="00AD7FB0"/>
    <w:rsid w:val="00AE0A68"/>
    <w:rsid w:val="00AE20E3"/>
    <w:rsid w:val="00AE27BF"/>
    <w:rsid w:val="00AE313A"/>
    <w:rsid w:val="00AE4E77"/>
    <w:rsid w:val="00AE75AE"/>
    <w:rsid w:val="00AF0055"/>
    <w:rsid w:val="00AF07E5"/>
    <w:rsid w:val="00AF2AD2"/>
    <w:rsid w:val="00AF3379"/>
    <w:rsid w:val="00AF3CB2"/>
    <w:rsid w:val="00B00791"/>
    <w:rsid w:val="00B01225"/>
    <w:rsid w:val="00B024FE"/>
    <w:rsid w:val="00B0535F"/>
    <w:rsid w:val="00B1004C"/>
    <w:rsid w:val="00B106FD"/>
    <w:rsid w:val="00B14622"/>
    <w:rsid w:val="00B14CEA"/>
    <w:rsid w:val="00B14E93"/>
    <w:rsid w:val="00B159D6"/>
    <w:rsid w:val="00B160C2"/>
    <w:rsid w:val="00B166F3"/>
    <w:rsid w:val="00B16F13"/>
    <w:rsid w:val="00B20910"/>
    <w:rsid w:val="00B20B4C"/>
    <w:rsid w:val="00B2158D"/>
    <w:rsid w:val="00B218A3"/>
    <w:rsid w:val="00B228B2"/>
    <w:rsid w:val="00B23C30"/>
    <w:rsid w:val="00B2731F"/>
    <w:rsid w:val="00B30D86"/>
    <w:rsid w:val="00B34027"/>
    <w:rsid w:val="00B35A2A"/>
    <w:rsid w:val="00B35CD4"/>
    <w:rsid w:val="00B3714C"/>
    <w:rsid w:val="00B41A65"/>
    <w:rsid w:val="00B42A57"/>
    <w:rsid w:val="00B45332"/>
    <w:rsid w:val="00B45DAB"/>
    <w:rsid w:val="00B500A4"/>
    <w:rsid w:val="00B508BC"/>
    <w:rsid w:val="00B509D8"/>
    <w:rsid w:val="00B511D0"/>
    <w:rsid w:val="00B512A6"/>
    <w:rsid w:val="00B53081"/>
    <w:rsid w:val="00B53891"/>
    <w:rsid w:val="00B53D32"/>
    <w:rsid w:val="00B54919"/>
    <w:rsid w:val="00B54F66"/>
    <w:rsid w:val="00B567CC"/>
    <w:rsid w:val="00B57385"/>
    <w:rsid w:val="00B573E4"/>
    <w:rsid w:val="00B57A16"/>
    <w:rsid w:val="00B60A66"/>
    <w:rsid w:val="00B619B3"/>
    <w:rsid w:val="00B62248"/>
    <w:rsid w:val="00B62484"/>
    <w:rsid w:val="00B63D16"/>
    <w:rsid w:val="00B64A1F"/>
    <w:rsid w:val="00B659BD"/>
    <w:rsid w:val="00B66926"/>
    <w:rsid w:val="00B71773"/>
    <w:rsid w:val="00B726A0"/>
    <w:rsid w:val="00B73771"/>
    <w:rsid w:val="00B73F45"/>
    <w:rsid w:val="00B744A4"/>
    <w:rsid w:val="00B7493C"/>
    <w:rsid w:val="00B80BD3"/>
    <w:rsid w:val="00B832AD"/>
    <w:rsid w:val="00B84865"/>
    <w:rsid w:val="00B84A73"/>
    <w:rsid w:val="00B85190"/>
    <w:rsid w:val="00B86197"/>
    <w:rsid w:val="00B8663D"/>
    <w:rsid w:val="00B867A6"/>
    <w:rsid w:val="00B8700B"/>
    <w:rsid w:val="00B916B3"/>
    <w:rsid w:val="00B923F9"/>
    <w:rsid w:val="00B951BB"/>
    <w:rsid w:val="00B951D6"/>
    <w:rsid w:val="00B95E52"/>
    <w:rsid w:val="00B97787"/>
    <w:rsid w:val="00B977CA"/>
    <w:rsid w:val="00BA06F5"/>
    <w:rsid w:val="00BA0788"/>
    <w:rsid w:val="00BA14B9"/>
    <w:rsid w:val="00BA1556"/>
    <w:rsid w:val="00BA37F4"/>
    <w:rsid w:val="00BA452C"/>
    <w:rsid w:val="00BA546F"/>
    <w:rsid w:val="00BA7511"/>
    <w:rsid w:val="00BB1292"/>
    <w:rsid w:val="00BB1909"/>
    <w:rsid w:val="00BB1C1A"/>
    <w:rsid w:val="00BB4723"/>
    <w:rsid w:val="00BB7D10"/>
    <w:rsid w:val="00BC0C3F"/>
    <w:rsid w:val="00BC1B5E"/>
    <w:rsid w:val="00BC2BA4"/>
    <w:rsid w:val="00BC410E"/>
    <w:rsid w:val="00BC44FD"/>
    <w:rsid w:val="00BC4B05"/>
    <w:rsid w:val="00BC5971"/>
    <w:rsid w:val="00BC5F1C"/>
    <w:rsid w:val="00BC7DC8"/>
    <w:rsid w:val="00BD00EB"/>
    <w:rsid w:val="00BD02D4"/>
    <w:rsid w:val="00BD31CD"/>
    <w:rsid w:val="00BD379B"/>
    <w:rsid w:val="00BD5A57"/>
    <w:rsid w:val="00BD5B03"/>
    <w:rsid w:val="00BD5F1C"/>
    <w:rsid w:val="00BD6372"/>
    <w:rsid w:val="00BD6A21"/>
    <w:rsid w:val="00BD6CA2"/>
    <w:rsid w:val="00BD7C86"/>
    <w:rsid w:val="00BE1762"/>
    <w:rsid w:val="00BE1F08"/>
    <w:rsid w:val="00BE375F"/>
    <w:rsid w:val="00BE3824"/>
    <w:rsid w:val="00BE43A1"/>
    <w:rsid w:val="00BE4C6C"/>
    <w:rsid w:val="00BE5E9E"/>
    <w:rsid w:val="00BF3932"/>
    <w:rsid w:val="00BF4029"/>
    <w:rsid w:val="00BF429B"/>
    <w:rsid w:val="00BF51A5"/>
    <w:rsid w:val="00BF5F40"/>
    <w:rsid w:val="00BF6602"/>
    <w:rsid w:val="00C01502"/>
    <w:rsid w:val="00C0152D"/>
    <w:rsid w:val="00C04495"/>
    <w:rsid w:val="00C04FCF"/>
    <w:rsid w:val="00C06D7B"/>
    <w:rsid w:val="00C07749"/>
    <w:rsid w:val="00C111BA"/>
    <w:rsid w:val="00C125DE"/>
    <w:rsid w:val="00C12750"/>
    <w:rsid w:val="00C13E56"/>
    <w:rsid w:val="00C14717"/>
    <w:rsid w:val="00C16995"/>
    <w:rsid w:val="00C177DA"/>
    <w:rsid w:val="00C21133"/>
    <w:rsid w:val="00C23DD1"/>
    <w:rsid w:val="00C249A3"/>
    <w:rsid w:val="00C2574C"/>
    <w:rsid w:val="00C26A15"/>
    <w:rsid w:val="00C27A77"/>
    <w:rsid w:val="00C31672"/>
    <w:rsid w:val="00C31CA6"/>
    <w:rsid w:val="00C31F97"/>
    <w:rsid w:val="00C3403F"/>
    <w:rsid w:val="00C3451D"/>
    <w:rsid w:val="00C34BAE"/>
    <w:rsid w:val="00C35B51"/>
    <w:rsid w:val="00C4280B"/>
    <w:rsid w:val="00C42B68"/>
    <w:rsid w:val="00C432C9"/>
    <w:rsid w:val="00C43DFB"/>
    <w:rsid w:val="00C4443E"/>
    <w:rsid w:val="00C51860"/>
    <w:rsid w:val="00C51BB6"/>
    <w:rsid w:val="00C5514A"/>
    <w:rsid w:val="00C5574D"/>
    <w:rsid w:val="00C63787"/>
    <w:rsid w:val="00C640E7"/>
    <w:rsid w:val="00C6428D"/>
    <w:rsid w:val="00C71C2B"/>
    <w:rsid w:val="00C737B0"/>
    <w:rsid w:val="00C73A34"/>
    <w:rsid w:val="00C74094"/>
    <w:rsid w:val="00C742A7"/>
    <w:rsid w:val="00C75D53"/>
    <w:rsid w:val="00C770AC"/>
    <w:rsid w:val="00C7747C"/>
    <w:rsid w:val="00C822AB"/>
    <w:rsid w:val="00C83241"/>
    <w:rsid w:val="00C83C00"/>
    <w:rsid w:val="00C84DD4"/>
    <w:rsid w:val="00C85630"/>
    <w:rsid w:val="00C856DE"/>
    <w:rsid w:val="00C92771"/>
    <w:rsid w:val="00C92FBA"/>
    <w:rsid w:val="00CA2F8F"/>
    <w:rsid w:val="00CA69AB"/>
    <w:rsid w:val="00CA6A58"/>
    <w:rsid w:val="00CB02A7"/>
    <w:rsid w:val="00CB031C"/>
    <w:rsid w:val="00CB0CBB"/>
    <w:rsid w:val="00CB1A3D"/>
    <w:rsid w:val="00CB3FA1"/>
    <w:rsid w:val="00CB488F"/>
    <w:rsid w:val="00CB4DEC"/>
    <w:rsid w:val="00CB79FA"/>
    <w:rsid w:val="00CB7D6F"/>
    <w:rsid w:val="00CC12B0"/>
    <w:rsid w:val="00CC1762"/>
    <w:rsid w:val="00CC198B"/>
    <w:rsid w:val="00CC1B6A"/>
    <w:rsid w:val="00CC3045"/>
    <w:rsid w:val="00CC31F0"/>
    <w:rsid w:val="00CC3A1B"/>
    <w:rsid w:val="00CC6370"/>
    <w:rsid w:val="00CC63AC"/>
    <w:rsid w:val="00CD0745"/>
    <w:rsid w:val="00CD095B"/>
    <w:rsid w:val="00CD524B"/>
    <w:rsid w:val="00CD743E"/>
    <w:rsid w:val="00CE1B06"/>
    <w:rsid w:val="00CE232A"/>
    <w:rsid w:val="00CE34D1"/>
    <w:rsid w:val="00CE53A5"/>
    <w:rsid w:val="00CE57C8"/>
    <w:rsid w:val="00CF2171"/>
    <w:rsid w:val="00CF22C0"/>
    <w:rsid w:val="00CF2CCC"/>
    <w:rsid w:val="00CF5926"/>
    <w:rsid w:val="00CF7487"/>
    <w:rsid w:val="00CF7790"/>
    <w:rsid w:val="00D017CB"/>
    <w:rsid w:val="00D01D6F"/>
    <w:rsid w:val="00D0206D"/>
    <w:rsid w:val="00D02BDA"/>
    <w:rsid w:val="00D02C9D"/>
    <w:rsid w:val="00D037C1"/>
    <w:rsid w:val="00D046FB"/>
    <w:rsid w:val="00D047F3"/>
    <w:rsid w:val="00D04D24"/>
    <w:rsid w:val="00D071A5"/>
    <w:rsid w:val="00D07ECD"/>
    <w:rsid w:val="00D10D06"/>
    <w:rsid w:val="00D11E0E"/>
    <w:rsid w:val="00D12CC2"/>
    <w:rsid w:val="00D1324F"/>
    <w:rsid w:val="00D1354E"/>
    <w:rsid w:val="00D21E41"/>
    <w:rsid w:val="00D21FC3"/>
    <w:rsid w:val="00D2228B"/>
    <w:rsid w:val="00D22C21"/>
    <w:rsid w:val="00D23AE8"/>
    <w:rsid w:val="00D24DF1"/>
    <w:rsid w:val="00D24FFB"/>
    <w:rsid w:val="00D25293"/>
    <w:rsid w:val="00D26FF5"/>
    <w:rsid w:val="00D35177"/>
    <w:rsid w:val="00D3619C"/>
    <w:rsid w:val="00D36262"/>
    <w:rsid w:val="00D3699E"/>
    <w:rsid w:val="00D422CB"/>
    <w:rsid w:val="00D42B5F"/>
    <w:rsid w:val="00D42DB6"/>
    <w:rsid w:val="00D431CD"/>
    <w:rsid w:val="00D43DAC"/>
    <w:rsid w:val="00D445B2"/>
    <w:rsid w:val="00D46643"/>
    <w:rsid w:val="00D47438"/>
    <w:rsid w:val="00D521F3"/>
    <w:rsid w:val="00D52843"/>
    <w:rsid w:val="00D52E5B"/>
    <w:rsid w:val="00D54CA3"/>
    <w:rsid w:val="00D556E8"/>
    <w:rsid w:val="00D55ADB"/>
    <w:rsid w:val="00D55D26"/>
    <w:rsid w:val="00D55F8C"/>
    <w:rsid w:val="00D56910"/>
    <w:rsid w:val="00D61FAC"/>
    <w:rsid w:val="00D66597"/>
    <w:rsid w:val="00D67143"/>
    <w:rsid w:val="00D714A9"/>
    <w:rsid w:val="00D7241C"/>
    <w:rsid w:val="00D73802"/>
    <w:rsid w:val="00D752D2"/>
    <w:rsid w:val="00D753B1"/>
    <w:rsid w:val="00D75BF7"/>
    <w:rsid w:val="00D75C18"/>
    <w:rsid w:val="00D81928"/>
    <w:rsid w:val="00D82A43"/>
    <w:rsid w:val="00D83E3B"/>
    <w:rsid w:val="00D846AE"/>
    <w:rsid w:val="00D84E52"/>
    <w:rsid w:val="00D84FA3"/>
    <w:rsid w:val="00D863FE"/>
    <w:rsid w:val="00D87858"/>
    <w:rsid w:val="00D90185"/>
    <w:rsid w:val="00D931F2"/>
    <w:rsid w:val="00D9344A"/>
    <w:rsid w:val="00D94EE0"/>
    <w:rsid w:val="00D967F5"/>
    <w:rsid w:val="00D97BD6"/>
    <w:rsid w:val="00DA0084"/>
    <w:rsid w:val="00DA06E4"/>
    <w:rsid w:val="00DA1B4B"/>
    <w:rsid w:val="00DA26B6"/>
    <w:rsid w:val="00DA2860"/>
    <w:rsid w:val="00DA599F"/>
    <w:rsid w:val="00DA6130"/>
    <w:rsid w:val="00DA71B4"/>
    <w:rsid w:val="00DB0081"/>
    <w:rsid w:val="00DB1E86"/>
    <w:rsid w:val="00DB2EDC"/>
    <w:rsid w:val="00DB306C"/>
    <w:rsid w:val="00DB62C2"/>
    <w:rsid w:val="00DB7BC2"/>
    <w:rsid w:val="00DB7F28"/>
    <w:rsid w:val="00DC09E2"/>
    <w:rsid w:val="00DC0AD5"/>
    <w:rsid w:val="00DC3882"/>
    <w:rsid w:val="00DC3F57"/>
    <w:rsid w:val="00DC48E2"/>
    <w:rsid w:val="00DC5047"/>
    <w:rsid w:val="00DC5729"/>
    <w:rsid w:val="00DC66EF"/>
    <w:rsid w:val="00DC70E3"/>
    <w:rsid w:val="00DC7661"/>
    <w:rsid w:val="00DD0460"/>
    <w:rsid w:val="00DD0538"/>
    <w:rsid w:val="00DD316C"/>
    <w:rsid w:val="00DD3F11"/>
    <w:rsid w:val="00DD4089"/>
    <w:rsid w:val="00DD46A5"/>
    <w:rsid w:val="00DD684E"/>
    <w:rsid w:val="00DD73D5"/>
    <w:rsid w:val="00DD73FE"/>
    <w:rsid w:val="00DE058B"/>
    <w:rsid w:val="00DE0F07"/>
    <w:rsid w:val="00DE5232"/>
    <w:rsid w:val="00DE68FE"/>
    <w:rsid w:val="00DE6E9A"/>
    <w:rsid w:val="00DE7594"/>
    <w:rsid w:val="00DE7EB4"/>
    <w:rsid w:val="00DF0E9C"/>
    <w:rsid w:val="00DF0F8D"/>
    <w:rsid w:val="00DF11FB"/>
    <w:rsid w:val="00DF1486"/>
    <w:rsid w:val="00DF385C"/>
    <w:rsid w:val="00DF397A"/>
    <w:rsid w:val="00DF4B70"/>
    <w:rsid w:val="00DF7C85"/>
    <w:rsid w:val="00DF7D05"/>
    <w:rsid w:val="00E0007F"/>
    <w:rsid w:val="00E00483"/>
    <w:rsid w:val="00E01748"/>
    <w:rsid w:val="00E03923"/>
    <w:rsid w:val="00E04643"/>
    <w:rsid w:val="00E04E67"/>
    <w:rsid w:val="00E11C33"/>
    <w:rsid w:val="00E12A86"/>
    <w:rsid w:val="00E1573D"/>
    <w:rsid w:val="00E16A31"/>
    <w:rsid w:val="00E1768E"/>
    <w:rsid w:val="00E2094C"/>
    <w:rsid w:val="00E2536B"/>
    <w:rsid w:val="00E258AA"/>
    <w:rsid w:val="00E279F1"/>
    <w:rsid w:val="00E31449"/>
    <w:rsid w:val="00E321A2"/>
    <w:rsid w:val="00E32B01"/>
    <w:rsid w:val="00E344D3"/>
    <w:rsid w:val="00E35AAF"/>
    <w:rsid w:val="00E36AB8"/>
    <w:rsid w:val="00E37562"/>
    <w:rsid w:val="00E40099"/>
    <w:rsid w:val="00E40367"/>
    <w:rsid w:val="00E40BC7"/>
    <w:rsid w:val="00E419B7"/>
    <w:rsid w:val="00E41CB0"/>
    <w:rsid w:val="00E43465"/>
    <w:rsid w:val="00E43E84"/>
    <w:rsid w:val="00E46E88"/>
    <w:rsid w:val="00E527B5"/>
    <w:rsid w:val="00E53421"/>
    <w:rsid w:val="00E5575D"/>
    <w:rsid w:val="00E60E90"/>
    <w:rsid w:val="00E61191"/>
    <w:rsid w:val="00E613F4"/>
    <w:rsid w:val="00E61D22"/>
    <w:rsid w:val="00E62461"/>
    <w:rsid w:val="00E63E4B"/>
    <w:rsid w:val="00E640A1"/>
    <w:rsid w:val="00E654FE"/>
    <w:rsid w:val="00E6556D"/>
    <w:rsid w:val="00E66AB1"/>
    <w:rsid w:val="00E7195B"/>
    <w:rsid w:val="00E725B1"/>
    <w:rsid w:val="00E739C4"/>
    <w:rsid w:val="00E73B60"/>
    <w:rsid w:val="00E778F8"/>
    <w:rsid w:val="00E817E7"/>
    <w:rsid w:val="00E81944"/>
    <w:rsid w:val="00E81CA4"/>
    <w:rsid w:val="00E82CDE"/>
    <w:rsid w:val="00E82F61"/>
    <w:rsid w:val="00E83270"/>
    <w:rsid w:val="00E83BAD"/>
    <w:rsid w:val="00E84C40"/>
    <w:rsid w:val="00E850C8"/>
    <w:rsid w:val="00E87126"/>
    <w:rsid w:val="00E90461"/>
    <w:rsid w:val="00E90D54"/>
    <w:rsid w:val="00E91445"/>
    <w:rsid w:val="00E914B6"/>
    <w:rsid w:val="00E92B46"/>
    <w:rsid w:val="00E968F9"/>
    <w:rsid w:val="00EA378F"/>
    <w:rsid w:val="00EA3A1D"/>
    <w:rsid w:val="00EA541A"/>
    <w:rsid w:val="00EA5FA9"/>
    <w:rsid w:val="00EA6B85"/>
    <w:rsid w:val="00EB00AA"/>
    <w:rsid w:val="00EB09EF"/>
    <w:rsid w:val="00EB1A00"/>
    <w:rsid w:val="00EB2DEF"/>
    <w:rsid w:val="00EB3B07"/>
    <w:rsid w:val="00EB45BF"/>
    <w:rsid w:val="00EB4B21"/>
    <w:rsid w:val="00EC48C0"/>
    <w:rsid w:val="00EC7C6A"/>
    <w:rsid w:val="00EC7C7F"/>
    <w:rsid w:val="00ED04D7"/>
    <w:rsid w:val="00ED05D5"/>
    <w:rsid w:val="00ED5318"/>
    <w:rsid w:val="00ED5732"/>
    <w:rsid w:val="00ED5EF6"/>
    <w:rsid w:val="00ED795D"/>
    <w:rsid w:val="00EE04FB"/>
    <w:rsid w:val="00EE0D91"/>
    <w:rsid w:val="00EE441E"/>
    <w:rsid w:val="00EE78E5"/>
    <w:rsid w:val="00EF0361"/>
    <w:rsid w:val="00EF0C16"/>
    <w:rsid w:val="00EF6905"/>
    <w:rsid w:val="00EF74E6"/>
    <w:rsid w:val="00EF7BEF"/>
    <w:rsid w:val="00EF7E29"/>
    <w:rsid w:val="00F004C4"/>
    <w:rsid w:val="00F02206"/>
    <w:rsid w:val="00F05D49"/>
    <w:rsid w:val="00F06732"/>
    <w:rsid w:val="00F079B0"/>
    <w:rsid w:val="00F10C86"/>
    <w:rsid w:val="00F10C93"/>
    <w:rsid w:val="00F1158C"/>
    <w:rsid w:val="00F1356F"/>
    <w:rsid w:val="00F15552"/>
    <w:rsid w:val="00F16CAB"/>
    <w:rsid w:val="00F16E5C"/>
    <w:rsid w:val="00F2096D"/>
    <w:rsid w:val="00F2105F"/>
    <w:rsid w:val="00F214A3"/>
    <w:rsid w:val="00F2177F"/>
    <w:rsid w:val="00F22A2F"/>
    <w:rsid w:val="00F24C8E"/>
    <w:rsid w:val="00F2552C"/>
    <w:rsid w:val="00F25D40"/>
    <w:rsid w:val="00F27B01"/>
    <w:rsid w:val="00F307CA"/>
    <w:rsid w:val="00F31272"/>
    <w:rsid w:val="00F318CE"/>
    <w:rsid w:val="00F31F03"/>
    <w:rsid w:val="00F32981"/>
    <w:rsid w:val="00F32D26"/>
    <w:rsid w:val="00F3444C"/>
    <w:rsid w:val="00F36DBD"/>
    <w:rsid w:val="00F40987"/>
    <w:rsid w:val="00F4170D"/>
    <w:rsid w:val="00F424ED"/>
    <w:rsid w:val="00F43CED"/>
    <w:rsid w:val="00F45B8C"/>
    <w:rsid w:val="00F47226"/>
    <w:rsid w:val="00F53159"/>
    <w:rsid w:val="00F55918"/>
    <w:rsid w:val="00F62558"/>
    <w:rsid w:val="00F63556"/>
    <w:rsid w:val="00F64C18"/>
    <w:rsid w:val="00F65C91"/>
    <w:rsid w:val="00F71C84"/>
    <w:rsid w:val="00F7665D"/>
    <w:rsid w:val="00F76D12"/>
    <w:rsid w:val="00F76D18"/>
    <w:rsid w:val="00F80032"/>
    <w:rsid w:val="00F80805"/>
    <w:rsid w:val="00F81EF7"/>
    <w:rsid w:val="00F8286D"/>
    <w:rsid w:val="00F82ECE"/>
    <w:rsid w:val="00F83919"/>
    <w:rsid w:val="00F85128"/>
    <w:rsid w:val="00F85561"/>
    <w:rsid w:val="00F86B7B"/>
    <w:rsid w:val="00F91480"/>
    <w:rsid w:val="00F92C3D"/>
    <w:rsid w:val="00F93895"/>
    <w:rsid w:val="00F93C0F"/>
    <w:rsid w:val="00F94D93"/>
    <w:rsid w:val="00F950FE"/>
    <w:rsid w:val="00F95878"/>
    <w:rsid w:val="00F95982"/>
    <w:rsid w:val="00F971F0"/>
    <w:rsid w:val="00F97B83"/>
    <w:rsid w:val="00FA0921"/>
    <w:rsid w:val="00FA0BE2"/>
    <w:rsid w:val="00FA2187"/>
    <w:rsid w:val="00FA2EFD"/>
    <w:rsid w:val="00FA3B56"/>
    <w:rsid w:val="00FB0D3E"/>
    <w:rsid w:val="00FB0E9F"/>
    <w:rsid w:val="00FB4FDB"/>
    <w:rsid w:val="00FB5FB5"/>
    <w:rsid w:val="00FB666C"/>
    <w:rsid w:val="00FC1B53"/>
    <w:rsid w:val="00FC1F67"/>
    <w:rsid w:val="00FC3158"/>
    <w:rsid w:val="00FC4EA4"/>
    <w:rsid w:val="00FD05BC"/>
    <w:rsid w:val="00FD31C5"/>
    <w:rsid w:val="00FD3855"/>
    <w:rsid w:val="00FD3A2B"/>
    <w:rsid w:val="00FD3A38"/>
    <w:rsid w:val="00FD3F8F"/>
    <w:rsid w:val="00FD41D3"/>
    <w:rsid w:val="00FD4683"/>
    <w:rsid w:val="00FD49EB"/>
    <w:rsid w:val="00FD4B0A"/>
    <w:rsid w:val="00FE0772"/>
    <w:rsid w:val="00FE14A7"/>
    <w:rsid w:val="00FE1AC1"/>
    <w:rsid w:val="00FE543E"/>
    <w:rsid w:val="00FE561D"/>
    <w:rsid w:val="00FE71CF"/>
    <w:rsid w:val="00FE7624"/>
    <w:rsid w:val="00FE7F69"/>
    <w:rsid w:val="00FF09C6"/>
    <w:rsid w:val="00FF2D99"/>
    <w:rsid w:val="00FF504B"/>
    <w:rsid w:val="00FF5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BC1AFE-9894-4938-B69C-C9CA00223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CF217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CM6">
    <w:name w:val="CM6"/>
    <w:basedOn w:val="Default"/>
    <w:next w:val="Default"/>
    <w:uiPriority w:val="99"/>
    <w:rsid w:val="00CF2171"/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42531C"/>
    <w:pPr>
      <w:ind w:left="720"/>
      <w:contextualSpacing/>
    </w:pPr>
  </w:style>
  <w:style w:type="character" w:styleId="Hyperlink">
    <w:name w:val="Hyperlink"/>
    <w:semiHidden/>
    <w:rsid w:val="007C3B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33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255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50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6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53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90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82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6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50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6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48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n.Pearson@BlueLetterBible.org?subject=My%202018%20Mentor%20Application%20Form%20is%20attached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mumolo@lcad.edu?subject=My%202018%20Mentor%20Application%20Form%20is%20attach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78569-5EBB-48FB-9971-6334F92DD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FPOC</Company>
  <LinksUpToDate>false</LinksUpToDate>
  <CharactersWithSpaces>2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2018/2019 AFPOC Mentor Program</dc:subject>
  <dc:creator>Alan Pearson</dc:creator>
  <cp:keywords/>
  <dc:description/>
  <cp:lastModifiedBy>S Ev</cp:lastModifiedBy>
  <cp:revision>2</cp:revision>
  <dcterms:created xsi:type="dcterms:W3CDTF">2018-05-11T22:21:00Z</dcterms:created>
  <dcterms:modified xsi:type="dcterms:W3CDTF">2018-05-11T22:21:00Z</dcterms:modified>
  <cp:category>Mentor program</cp:category>
</cp:coreProperties>
</file>